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6053FC9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05306A">
        <w:rPr>
          <w:rFonts w:ascii="Arial" w:hAnsi="Arial"/>
          <w:spacing w:val="0"/>
          <w:kern w:val="0"/>
          <w:sz w:val="24"/>
          <w:szCs w:val="24"/>
        </w:rPr>
        <w:t>86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6B147CE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</w:t>
      </w:r>
      <w:r w:rsidR="00D84C5B">
        <w:rPr>
          <w:rFonts w:ascii="Arial" w:hAnsi="Arial" w:cs="Arial"/>
          <w:bCs/>
          <w:sz w:val="20"/>
          <w:szCs w:val="20"/>
        </w:rPr>
        <w:t>Milanem Lonským</w:t>
      </w:r>
      <w:r w:rsidR="003546FA">
        <w:rPr>
          <w:rFonts w:ascii="Arial" w:hAnsi="Arial" w:cs="Arial"/>
          <w:bCs/>
          <w:sz w:val="20"/>
          <w:szCs w:val="20"/>
        </w:rPr>
        <w:t xml:space="preserve">, ředitelem </w:t>
      </w:r>
      <w:r w:rsidR="00D84C5B">
        <w:rPr>
          <w:rFonts w:ascii="Arial" w:hAnsi="Arial" w:cs="Arial"/>
          <w:bCs/>
          <w:sz w:val="20"/>
          <w:szCs w:val="20"/>
        </w:rPr>
        <w:t>odboru správy aplikací ICT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0BB43EB" w14:textId="77777777" w:rsidR="00A239CA" w:rsidRDefault="00A239CA" w:rsidP="00A239CA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7B2941D8" w14:textId="77777777" w:rsidR="00A239CA" w:rsidRPr="00022068" w:rsidRDefault="00A239CA" w:rsidP="00A239CA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78CFF380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CBD7567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B4DCCA7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22B11383" w14:textId="43D21649" w:rsidR="00A239CA" w:rsidRDefault="00A239CA" w:rsidP="00A239CA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7752C" w:rsidRPr="0057752C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E465157" w14:textId="1A114B4D" w:rsidR="00A239CA" w:rsidRDefault="00A239CA" w:rsidP="00A239CA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6C7616"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57752C" w:rsidRPr="0057752C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AAB851E" w14:textId="77777777" w:rsidR="00A239CA" w:rsidRPr="00022068" w:rsidRDefault="00A239CA" w:rsidP="00A239C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511EBC52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232B6943" w14:textId="77777777" w:rsidR="00A239CA" w:rsidRPr="00022068" w:rsidRDefault="00A239CA" w:rsidP="00A239CA">
      <w:pPr>
        <w:spacing w:before="60" w:after="6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5371F027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5516E694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 xml:space="preserve">Thámova </w:t>
      </w:r>
      <w:r w:rsidRPr="000C52B0">
        <w:rPr>
          <w:rFonts w:ascii="Arial" w:hAnsi="Arial" w:cs="Arial"/>
          <w:bCs/>
          <w:color w:val="000000"/>
          <w:sz w:val="20"/>
          <w:szCs w:val="20"/>
        </w:rPr>
        <w:t>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A989082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9ECB5C5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09065203" w14:textId="7C6583B8" w:rsidR="00A239CA" w:rsidRDefault="00A239CA" w:rsidP="00A239CA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7752C" w:rsidRPr="0057752C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284F1EA" w14:textId="564B7FA9" w:rsidR="00A239CA" w:rsidRDefault="00A239CA" w:rsidP="00A239CA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57752C" w:rsidRPr="0057752C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1417A05" w14:textId="77777777" w:rsidR="00A239CA" w:rsidRPr="00022068" w:rsidRDefault="00A239CA" w:rsidP="00A239C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57F2EDC1" w14:textId="77777777" w:rsidR="00A239CA" w:rsidRPr="00022068" w:rsidRDefault="00A239CA" w:rsidP="00A239C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1D97DA16" w14:textId="77777777" w:rsidR="00A239CA" w:rsidRPr="00A16B28" w:rsidRDefault="00A239CA" w:rsidP="00A239C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201D59BC" w14:textId="77777777" w:rsidR="00AE1BA9" w:rsidRDefault="00AE1BA9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3B69FCD" w:rsidR="00F06FC1" w:rsidRPr="00407C33" w:rsidRDefault="00F06FC1" w:rsidP="00A239CA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6BC6365B" w14:textId="3D562685" w:rsidR="00C66C4C" w:rsidRPr="00D84C5B" w:rsidRDefault="0065183E" w:rsidP="00495D1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D84C5B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E76B44" w:rsidRPr="00D84C5B">
        <w:rPr>
          <w:rFonts w:ascii="Arial" w:hAnsi="Arial" w:cs="Arial"/>
          <w:sz w:val="20"/>
          <w:szCs w:val="20"/>
        </w:rPr>
        <w:t>služby</w:t>
      </w:r>
      <w:r w:rsidRPr="00D84C5B">
        <w:rPr>
          <w:rFonts w:ascii="Arial" w:hAnsi="Arial" w:cs="Arial"/>
          <w:sz w:val="20"/>
          <w:szCs w:val="20"/>
        </w:rPr>
        <w:t xml:space="preserve"> IT </w:t>
      </w:r>
      <w:r w:rsidRPr="00AE1BA9">
        <w:rPr>
          <w:rFonts w:ascii="Arial" w:hAnsi="Arial" w:cs="Arial"/>
          <w:sz w:val="20"/>
          <w:szCs w:val="20"/>
        </w:rPr>
        <w:t xml:space="preserve">odborníků </w:t>
      </w:r>
      <w:r w:rsidR="00D84C5B" w:rsidRPr="00AE1BA9">
        <w:rPr>
          <w:rFonts w:ascii="Arial" w:hAnsi="Arial" w:cs="Arial"/>
          <w:sz w:val="20"/>
          <w:szCs w:val="20"/>
        </w:rPr>
        <w:t xml:space="preserve">pro zajištění provozu </w:t>
      </w:r>
      <w:r w:rsidR="00851D8D">
        <w:rPr>
          <w:rFonts w:ascii="Arial" w:hAnsi="Arial" w:cs="Arial"/>
          <w:sz w:val="20"/>
          <w:szCs w:val="20"/>
        </w:rPr>
        <w:t xml:space="preserve">a rozvoje </w:t>
      </w:r>
      <w:r w:rsidR="00B3049B" w:rsidRPr="00AE1BA9">
        <w:rPr>
          <w:rFonts w:ascii="Arial" w:eastAsia="Arial" w:hAnsi="Arial" w:cs="Arial"/>
          <w:color w:val="000000" w:themeColor="text1"/>
          <w:sz w:val="20"/>
          <w:szCs w:val="20"/>
        </w:rPr>
        <w:t>aplika</w:t>
      </w:r>
      <w:r w:rsidR="00F34274" w:rsidRPr="00AE1BA9">
        <w:rPr>
          <w:rFonts w:ascii="Arial" w:eastAsia="Arial" w:hAnsi="Arial" w:cs="Arial"/>
          <w:color w:val="000000" w:themeColor="text1"/>
          <w:sz w:val="20"/>
          <w:szCs w:val="20"/>
        </w:rPr>
        <w:t>ce</w:t>
      </w:r>
      <w:r w:rsidR="00B3049B" w:rsidRPr="00AE1BA9">
        <w:rPr>
          <w:rFonts w:ascii="Arial" w:eastAsia="Arial" w:hAnsi="Arial" w:cs="Arial"/>
          <w:color w:val="000000" w:themeColor="text1"/>
          <w:sz w:val="20"/>
          <w:szCs w:val="20"/>
        </w:rPr>
        <w:t xml:space="preserve"> Evidence podpory bydlení.</w:t>
      </w:r>
      <w:r w:rsidR="00B3049B">
        <w:rPr>
          <w:rFonts w:eastAsia="Arial" w:cs="Arial"/>
          <w:color w:val="000000" w:themeColor="text1"/>
          <w:szCs w:val="20"/>
        </w:rPr>
        <w:t xml:space="preserve"> </w:t>
      </w:r>
      <w:r w:rsidR="00D84C5B" w:rsidRPr="00D84C5B">
        <w:rPr>
          <w:rFonts w:ascii="Arial" w:hAnsi="Arial" w:cs="Arial"/>
          <w:sz w:val="20"/>
          <w:szCs w:val="20"/>
        </w:rPr>
        <w:t xml:space="preserve">Bližší popis požadavků na zajištění provozu a rozvoje </w:t>
      </w:r>
      <w:r w:rsidR="00D846A6" w:rsidRPr="00AE1BA9">
        <w:rPr>
          <w:rFonts w:ascii="Arial" w:eastAsia="Arial" w:hAnsi="Arial" w:cs="Arial"/>
          <w:color w:val="000000" w:themeColor="text1"/>
          <w:sz w:val="20"/>
          <w:szCs w:val="20"/>
        </w:rPr>
        <w:t>Evidence podpory bydlení</w:t>
      </w:r>
      <w:r w:rsidR="00D846A6">
        <w:rPr>
          <w:rFonts w:ascii="Arial" w:hAnsi="Arial" w:cs="Arial"/>
          <w:sz w:val="20"/>
          <w:szCs w:val="20"/>
        </w:rPr>
        <w:t xml:space="preserve"> </w:t>
      </w:r>
      <w:r w:rsidR="003B3E30">
        <w:rPr>
          <w:rFonts w:ascii="Arial" w:hAnsi="Arial" w:cs="Arial"/>
          <w:sz w:val="20"/>
          <w:szCs w:val="20"/>
        </w:rPr>
        <w:t>a p</w:t>
      </w:r>
      <w:r w:rsidR="00D84C5B" w:rsidRPr="00D84C5B">
        <w:rPr>
          <w:rFonts w:ascii="Arial" w:hAnsi="Arial" w:cs="Arial"/>
          <w:sz w:val="20"/>
          <w:szCs w:val="20"/>
        </w:rPr>
        <w:t xml:space="preserve">opis konkrétních činností pro jednotlivé pozice je uveden </w:t>
      </w:r>
      <w:r w:rsidR="0014578F" w:rsidRPr="00D84C5B">
        <w:rPr>
          <w:rFonts w:ascii="Arial" w:hAnsi="Arial" w:cs="Arial"/>
          <w:sz w:val="20"/>
          <w:szCs w:val="20"/>
        </w:rPr>
        <w:t xml:space="preserve">v Příloze </w:t>
      </w:r>
      <w:r w:rsidR="003E22E8">
        <w:rPr>
          <w:rFonts w:ascii="Arial" w:hAnsi="Arial" w:cs="Arial"/>
          <w:sz w:val="20"/>
          <w:szCs w:val="20"/>
        </w:rPr>
        <w:t xml:space="preserve">č. </w:t>
      </w:r>
      <w:r w:rsidR="003B3E30">
        <w:rPr>
          <w:rFonts w:ascii="Arial" w:hAnsi="Arial" w:cs="Arial"/>
          <w:sz w:val="20"/>
          <w:szCs w:val="20"/>
        </w:rPr>
        <w:t>1</w:t>
      </w:r>
      <w:r w:rsidR="0014578F" w:rsidRPr="00D84C5B">
        <w:rPr>
          <w:rFonts w:ascii="Arial" w:hAnsi="Arial" w:cs="Arial"/>
          <w:sz w:val="20"/>
          <w:szCs w:val="20"/>
        </w:rPr>
        <w:t xml:space="preserve"> této Dílčí smlouvy</w:t>
      </w:r>
      <w:r w:rsidR="00A02F7E" w:rsidRPr="00D84C5B">
        <w:rPr>
          <w:rFonts w:ascii="Arial" w:hAnsi="Arial" w:cs="Arial"/>
          <w:sz w:val="20"/>
          <w:szCs w:val="20"/>
        </w:rPr>
        <w:t xml:space="preserve"> </w:t>
      </w:r>
      <w:r w:rsidR="005F6B51" w:rsidRPr="00D84C5B">
        <w:rPr>
          <w:rFonts w:ascii="Arial" w:hAnsi="Arial" w:cs="Arial"/>
          <w:sz w:val="20"/>
          <w:szCs w:val="20"/>
        </w:rPr>
        <w:t>(dále jen „</w:t>
      </w:r>
      <w:r w:rsidR="005F6B51" w:rsidRPr="00D84C5B">
        <w:rPr>
          <w:rFonts w:ascii="Arial" w:hAnsi="Arial" w:cs="Arial"/>
          <w:b/>
          <w:bCs/>
          <w:sz w:val="20"/>
          <w:szCs w:val="20"/>
        </w:rPr>
        <w:t>Služby</w:t>
      </w:r>
      <w:r w:rsidR="005F6B51" w:rsidRPr="00D84C5B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469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9"/>
        <w:gridCol w:w="709"/>
        <w:gridCol w:w="850"/>
        <w:gridCol w:w="3396"/>
        <w:gridCol w:w="1564"/>
      </w:tblGrid>
      <w:tr w:rsidR="0005306A" w:rsidRPr="004F117B" w14:paraId="62B6D95A" w14:textId="77777777" w:rsidTr="0005306A">
        <w:trPr>
          <w:trHeight w:val="387"/>
          <w:jc w:val="right"/>
        </w:trPr>
        <w:tc>
          <w:tcPr>
            <w:tcW w:w="1165" w:type="pct"/>
            <w:shd w:val="clear" w:color="auto" w:fill="F2F2F2" w:themeFill="background1" w:themeFillShade="F2"/>
            <w:vAlign w:val="center"/>
            <w:hideMark/>
          </w:tcPr>
          <w:p w14:paraId="5F506781" w14:textId="77777777" w:rsidR="00B3049B" w:rsidRPr="00AE1BA9" w:rsidRDefault="00B3049B" w:rsidP="00AE1BA9">
            <w:pPr>
              <w:widowControl w:val="0"/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E1BA9">
              <w:rPr>
                <w:rFonts w:ascii="Arial" w:hAnsi="Arial" w:cs="Arial"/>
                <w:b/>
                <w:bCs/>
                <w:sz w:val="20"/>
                <w:szCs w:val="20"/>
              </w:rPr>
              <w:t>Pozice</w:t>
            </w:r>
          </w:p>
        </w:tc>
        <w:tc>
          <w:tcPr>
            <w:tcW w:w="417" w:type="pct"/>
            <w:shd w:val="clear" w:color="auto" w:fill="F2F2F2" w:themeFill="background1" w:themeFillShade="F2"/>
            <w:vAlign w:val="center"/>
            <w:hideMark/>
          </w:tcPr>
          <w:p w14:paraId="2A9F9C67" w14:textId="77777777" w:rsidR="00B3049B" w:rsidRPr="00AE1BA9" w:rsidRDefault="00B3049B" w:rsidP="00AE1BA9">
            <w:pPr>
              <w:widowControl w:val="0"/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E1BA9">
              <w:rPr>
                <w:rFonts w:ascii="Arial" w:hAnsi="Arial" w:cs="Arial"/>
                <w:b/>
                <w:bCs/>
                <w:sz w:val="20"/>
                <w:szCs w:val="20"/>
              </w:rPr>
              <w:t>Počet MD</w:t>
            </w:r>
          </w:p>
          <w:p w14:paraId="483FDB68" w14:textId="05FDE1E1" w:rsidR="00B3049B" w:rsidRPr="00AE1BA9" w:rsidRDefault="00B3049B" w:rsidP="00AE1BA9">
            <w:pPr>
              <w:widowControl w:val="0"/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F2F2F2" w:themeFill="background1" w:themeFillShade="F2"/>
            <w:vAlign w:val="center"/>
          </w:tcPr>
          <w:p w14:paraId="54D10344" w14:textId="77777777" w:rsidR="00B3049B" w:rsidRPr="00AE1BA9" w:rsidRDefault="00B3049B" w:rsidP="00AE1BA9">
            <w:pPr>
              <w:widowControl w:val="0"/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E1BA9"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  <w:tc>
          <w:tcPr>
            <w:tcW w:w="1998" w:type="pct"/>
            <w:shd w:val="clear" w:color="auto" w:fill="F2F2F2" w:themeFill="background1" w:themeFillShade="F2"/>
            <w:vAlign w:val="center"/>
          </w:tcPr>
          <w:p w14:paraId="7177236A" w14:textId="77777777" w:rsidR="00B3049B" w:rsidRPr="00AE1BA9" w:rsidRDefault="00B3049B" w:rsidP="00AE1BA9">
            <w:pPr>
              <w:widowControl w:val="0"/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E1BA9">
              <w:rPr>
                <w:rFonts w:ascii="Arial" w:hAnsi="Arial" w:cs="Arial"/>
                <w:b/>
                <w:bCs/>
                <w:sz w:val="20"/>
                <w:szCs w:val="20"/>
              </w:rPr>
              <w:t>Popis činností</w:t>
            </w:r>
          </w:p>
        </w:tc>
        <w:tc>
          <w:tcPr>
            <w:tcW w:w="920" w:type="pct"/>
            <w:shd w:val="clear" w:color="auto" w:fill="F2F2F2" w:themeFill="background1" w:themeFillShade="F2"/>
            <w:vAlign w:val="center"/>
          </w:tcPr>
          <w:p w14:paraId="02967FF0" w14:textId="77777777" w:rsidR="00B3049B" w:rsidRPr="00AE1BA9" w:rsidRDefault="00B3049B" w:rsidP="00AE1BA9">
            <w:pPr>
              <w:widowControl w:val="0"/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E1BA9">
              <w:rPr>
                <w:rFonts w:ascii="Arial" w:hAnsi="Arial" w:cs="Arial"/>
                <w:b/>
                <w:bCs/>
                <w:sz w:val="20"/>
                <w:szCs w:val="20"/>
              </w:rPr>
              <w:t>Počet osob vykonávajících poskytování služby</w:t>
            </w:r>
          </w:p>
        </w:tc>
      </w:tr>
      <w:tr w:rsidR="00B3049B" w:rsidRPr="004F117B" w14:paraId="1BA09C3A" w14:textId="77777777" w:rsidTr="0005306A">
        <w:trPr>
          <w:trHeight w:val="375"/>
          <w:jc w:val="right"/>
        </w:trPr>
        <w:tc>
          <w:tcPr>
            <w:tcW w:w="1165" w:type="pct"/>
            <w:shd w:val="clear" w:color="auto" w:fill="auto"/>
            <w:vAlign w:val="center"/>
          </w:tcPr>
          <w:p w14:paraId="1BBD3042" w14:textId="144A12BB" w:rsidR="00B3049B" w:rsidRPr="00AE1BA9" w:rsidRDefault="00B3049B" w:rsidP="002405A0">
            <w:pPr>
              <w:widowControl w:val="0"/>
              <w:spacing w:before="6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AE1BA9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AE1BA9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  <w:r w:rsidR="0005306A">
              <w:rPr>
                <w:rFonts w:ascii="Arial" w:hAnsi="Arial" w:cs="Arial"/>
                <w:color w:val="000000"/>
                <w:sz w:val="20"/>
                <w:szCs w:val="20"/>
              </w:rPr>
              <w:t xml:space="preserve"> I.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43F1274C" w14:textId="48F852EF" w:rsidR="00B3049B" w:rsidRPr="00AE1BA9" w:rsidRDefault="00FB2FA7" w:rsidP="002405A0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157D67DA" w14:textId="04ABF740" w:rsidR="00B3049B" w:rsidRPr="00AE1BA9" w:rsidRDefault="00B3049B" w:rsidP="002405A0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1BA9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</w:t>
            </w:r>
            <w:r w:rsidR="00FB2FA7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98" w:type="pct"/>
            <w:vAlign w:val="center"/>
          </w:tcPr>
          <w:p w14:paraId="0705D67D" w14:textId="098DD00F" w:rsidR="00B3049B" w:rsidRPr="00A34801" w:rsidRDefault="00B3049B" w:rsidP="002405A0">
            <w:pPr>
              <w:widowControl w:val="0"/>
              <w:spacing w:before="6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>Podpora provozu</w:t>
            </w:r>
            <w:r w:rsidR="00851D8D"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 rozvoje</w:t>
            </w: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oprava chyb aplikační komponenty </w:t>
            </w:r>
            <w:r w:rsidRPr="00A348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Evidence podpory bydlení.</w:t>
            </w:r>
          </w:p>
        </w:tc>
        <w:tc>
          <w:tcPr>
            <w:tcW w:w="920" w:type="pct"/>
            <w:vAlign w:val="center"/>
          </w:tcPr>
          <w:p w14:paraId="0602270C" w14:textId="110DCF7A" w:rsidR="00B3049B" w:rsidRPr="00A34801" w:rsidRDefault="00B3049B" w:rsidP="002405A0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FB2FA7" w:rsidRPr="004F117B" w14:paraId="33580F5A" w14:textId="77777777" w:rsidTr="0005306A">
        <w:trPr>
          <w:trHeight w:val="375"/>
          <w:jc w:val="right"/>
        </w:trPr>
        <w:tc>
          <w:tcPr>
            <w:tcW w:w="1165" w:type="pct"/>
            <w:shd w:val="clear" w:color="auto" w:fill="auto"/>
            <w:vAlign w:val="center"/>
          </w:tcPr>
          <w:p w14:paraId="2DB9268A" w14:textId="6273368C" w:rsidR="00FB2FA7" w:rsidRPr="00AE1BA9" w:rsidRDefault="00FB2FA7" w:rsidP="00FB2FA7">
            <w:pPr>
              <w:widowControl w:val="0"/>
              <w:spacing w:before="6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AE1BA9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AE1BA9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  <w:r w:rsidR="0005306A">
              <w:rPr>
                <w:rFonts w:ascii="Arial" w:hAnsi="Arial" w:cs="Arial"/>
                <w:color w:val="000000"/>
                <w:sz w:val="20"/>
                <w:szCs w:val="20"/>
              </w:rPr>
              <w:t xml:space="preserve"> II.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33085021" w14:textId="0E6D6FCD" w:rsidR="00FB2FA7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60F6CD37" w14:textId="1766C253" w:rsidR="00FB2FA7" w:rsidRPr="00AE1BA9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E1BA9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98" w:type="pct"/>
            <w:vAlign w:val="center"/>
          </w:tcPr>
          <w:p w14:paraId="772B9EE7" w14:textId="5C399C21" w:rsidR="00FB2FA7" w:rsidRPr="00A34801" w:rsidRDefault="00FB2FA7" w:rsidP="00FB2FA7">
            <w:pPr>
              <w:widowControl w:val="0"/>
              <w:spacing w:before="6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odpora provozu a rozvoje, oprava chyb aplikační komponenty </w:t>
            </w:r>
            <w:r w:rsidRPr="00A348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Evidence podpory bydlení.</w:t>
            </w:r>
          </w:p>
        </w:tc>
        <w:tc>
          <w:tcPr>
            <w:tcW w:w="920" w:type="pct"/>
            <w:vAlign w:val="center"/>
          </w:tcPr>
          <w:p w14:paraId="5F7C01A5" w14:textId="59DD2BA6" w:rsidR="00FB2FA7" w:rsidRPr="00A34801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FB2FA7" w:rsidRPr="004F117B" w14:paraId="7849D96D" w14:textId="77777777" w:rsidTr="0005306A">
        <w:trPr>
          <w:trHeight w:val="513"/>
          <w:jc w:val="right"/>
        </w:trPr>
        <w:tc>
          <w:tcPr>
            <w:tcW w:w="1165" w:type="pct"/>
            <w:shd w:val="clear" w:color="auto" w:fill="auto"/>
            <w:vAlign w:val="center"/>
          </w:tcPr>
          <w:p w14:paraId="7B961EA1" w14:textId="6D9BC549" w:rsidR="00FB2FA7" w:rsidRPr="00AE1BA9" w:rsidRDefault="00FB2FA7" w:rsidP="00FB2FA7">
            <w:pPr>
              <w:widowControl w:val="0"/>
              <w:spacing w:before="6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AE1BA9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AE1BA9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  <w:r w:rsidR="0005306A">
              <w:rPr>
                <w:rFonts w:ascii="Arial" w:hAnsi="Arial" w:cs="Arial"/>
                <w:color w:val="000000"/>
                <w:sz w:val="20"/>
                <w:szCs w:val="20"/>
              </w:rPr>
              <w:t xml:space="preserve"> I.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49220438" w14:textId="2A0DC8B6" w:rsidR="00FB2FA7" w:rsidRPr="00AE1BA9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E1BA9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3908AA64" w14:textId="5329FE18" w:rsidR="00FB2FA7" w:rsidRPr="00AE1BA9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1BA9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98" w:type="pct"/>
          </w:tcPr>
          <w:p w14:paraId="1C7D9433" w14:textId="1F587A5F" w:rsidR="00FB2FA7" w:rsidRPr="00A34801" w:rsidRDefault="00FB2FA7" w:rsidP="00FB2FA7">
            <w:pPr>
              <w:widowControl w:val="0"/>
              <w:spacing w:before="6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odpora provozu a rozvoje, oprava chyb aplikační komponenty </w:t>
            </w:r>
            <w:r w:rsidRPr="00A348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Evidence podpory bydlení.</w:t>
            </w:r>
          </w:p>
        </w:tc>
        <w:tc>
          <w:tcPr>
            <w:tcW w:w="920" w:type="pct"/>
            <w:vAlign w:val="center"/>
          </w:tcPr>
          <w:p w14:paraId="18AB2226" w14:textId="14E05F37" w:rsidR="00FB2FA7" w:rsidRPr="00A34801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FB2FA7" w:rsidRPr="004F117B" w14:paraId="68C4038D" w14:textId="77777777" w:rsidTr="0005306A">
        <w:trPr>
          <w:trHeight w:val="375"/>
          <w:jc w:val="right"/>
        </w:trPr>
        <w:tc>
          <w:tcPr>
            <w:tcW w:w="1165" w:type="pct"/>
            <w:shd w:val="clear" w:color="auto" w:fill="auto"/>
            <w:vAlign w:val="center"/>
          </w:tcPr>
          <w:p w14:paraId="442731B2" w14:textId="1F6DB242" w:rsidR="00FB2FA7" w:rsidRPr="00AE1BA9" w:rsidRDefault="00FB2FA7" w:rsidP="00FB2FA7">
            <w:pPr>
              <w:widowControl w:val="0"/>
              <w:spacing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AE1BA9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AE1BA9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  <w:r w:rsidR="0005306A">
              <w:rPr>
                <w:rFonts w:ascii="Arial" w:hAnsi="Arial" w:cs="Arial"/>
                <w:color w:val="000000"/>
                <w:sz w:val="20"/>
                <w:szCs w:val="20"/>
              </w:rPr>
              <w:t xml:space="preserve"> II.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2EAA4053" w14:textId="6C1FB762" w:rsidR="00FB2FA7" w:rsidRPr="00AE1BA9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E1BA9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54726EA4" w14:textId="687AEF7A" w:rsidR="00FB2FA7" w:rsidRPr="00AE1BA9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1BA9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,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98" w:type="pct"/>
          </w:tcPr>
          <w:p w14:paraId="450B7626" w14:textId="33CDF062" w:rsidR="00FB2FA7" w:rsidRPr="00A34801" w:rsidRDefault="00FB2FA7" w:rsidP="00FB2FA7">
            <w:pPr>
              <w:widowControl w:val="0"/>
              <w:spacing w:before="6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odpora provozu a rozvoje, oprava chyb aplikační komponenty </w:t>
            </w:r>
            <w:r w:rsidRPr="00A3480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Evidence podpory bydlení.</w:t>
            </w:r>
          </w:p>
        </w:tc>
        <w:tc>
          <w:tcPr>
            <w:tcW w:w="920" w:type="pct"/>
            <w:vAlign w:val="center"/>
          </w:tcPr>
          <w:p w14:paraId="63C07136" w14:textId="7EB187A2" w:rsidR="00FB2FA7" w:rsidRPr="00A34801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FB2FA7" w:rsidRPr="004F117B" w14:paraId="3666F193" w14:textId="77777777" w:rsidTr="0005306A">
        <w:trPr>
          <w:trHeight w:val="375"/>
          <w:jc w:val="right"/>
        </w:trPr>
        <w:tc>
          <w:tcPr>
            <w:tcW w:w="1165" w:type="pct"/>
            <w:shd w:val="clear" w:color="auto" w:fill="auto"/>
            <w:vAlign w:val="center"/>
          </w:tcPr>
          <w:p w14:paraId="76E2E7AF" w14:textId="420556F9" w:rsidR="00FB2FA7" w:rsidRPr="00AE1BA9" w:rsidRDefault="00FB2FA7" w:rsidP="00FB2FA7">
            <w:pPr>
              <w:widowControl w:val="0"/>
              <w:spacing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B2FA7">
              <w:rPr>
                <w:rFonts w:ascii="Arial" w:hAnsi="Arial" w:cs="Arial"/>
                <w:color w:val="000000"/>
                <w:sz w:val="20"/>
                <w:szCs w:val="20"/>
              </w:rPr>
              <w:t>Business Analytik senior 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79DF2287" w14:textId="2DACB69B" w:rsidR="00FB2FA7" w:rsidRPr="00AE1BA9" w:rsidRDefault="00F81391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1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003C7BEC" w14:textId="78E866F3" w:rsidR="00FB2FA7" w:rsidRPr="00AE1BA9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</w:t>
            </w:r>
            <w:r w:rsidR="00F81391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998" w:type="pct"/>
          </w:tcPr>
          <w:p w14:paraId="2B6ACF59" w14:textId="0D7A2A09" w:rsidR="00FB2FA7" w:rsidRPr="00A34801" w:rsidRDefault="00FB2FA7" w:rsidP="00FB2FA7">
            <w:pPr>
              <w:widowControl w:val="0"/>
              <w:spacing w:before="6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nalýza rozvojových požadavků a změn přijatých v rámci novelizace legislativy.</w:t>
            </w:r>
          </w:p>
        </w:tc>
        <w:tc>
          <w:tcPr>
            <w:tcW w:w="920" w:type="pct"/>
            <w:vAlign w:val="center"/>
          </w:tcPr>
          <w:p w14:paraId="3BA14F2B" w14:textId="7BAD5D11" w:rsidR="00FB2FA7" w:rsidRPr="00A34801" w:rsidRDefault="00FB2FA7" w:rsidP="00FB2FA7">
            <w:pPr>
              <w:widowControl w:val="0"/>
              <w:spacing w:before="6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34801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lastRenderedPageBreak/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00D3F32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1D38307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75348E">
        <w:rPr>
          <w:rFonts w:ascii="Arial" w:hAnsi="Arial" w:cs="Arial"/>
          <w:sz w:val="20"/>
          <w:szCs w:val="20"/>
        </w:rPr>
        <w:t xml:space="preserve"> 6</w:t>
      </w:r>
      <w:r w:rsidR="005364D7">
        <w:rPr>
          <w:rFonts w:ascii="Arial" w:hAnsi="Arial" w:cs="Arial"/>
          <w:sz w:val="20"/>
          <w:szCs w:val="20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BA0FE61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C8BFA6D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A239CA">
        <w:rPr>
          <w:rFonts w:ascii="Arial" w:hAnsi="Arial" w:cs="Arial"/>
          <w:sz w:val="20"/>
          <w:szCs w:val="20"/>
        </w:rPr>
        <w:t>3 960 000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5651578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75348E">
        <w:rPr>
          <w:rFonts w:ascii="Arial" w:hAnsi="Arial" w:cs="Arial"/>
          <w:sz w:val="20"/>
          <w:szCs w:val="20"/>
          <w:lang w:eastAsia="en-US"/>
        </w:rPr>
        <w:t>6</w:t>
      </w:r>
      <w:r w:rsidR="005364D7">
        <w:rPr>
          <w:rFonts w:ascii="Arial" w:hAnsi="Arial" w:cs="Arial"/>
          <w:sz w:val="20"/>
          <w:szCs w:val="20"/>
          <w:lang w:eastAsia="en-US"/>
        </w:rPr>
        <w:t xml:space="preserve">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54C85BAC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Tato Dílčí smlouva se uzavírá na dobu určitou, a to</w:t>
      </w:r>
      <w:r w:rsidR="00B3049B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04BE6">
        <w:rPr>
          <w:rFonts w:ascii="Arial" w:hAnsi="Arial" w:cs="Arial"/>
          <w:sz w:val="20"/>
          <w:szCs w:val="20"/>
          <w:lang w:eastAsia="en-US"/>
        </w:rPr>
        <w:t>na 6 měsíců ode dne nabytí účinnosti této Dílčí smlouvy,</w:t>
      </w:r>
      <w:r w:rsidR="00B3049B" w:rsidRPr="00B3049B">
        <w:rPr>
          <w:rFonts w:ascii="Arial" w:hAnsi="Arial" w:cs="Arial"/>
          <w:color w:val="FF0000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případně do vyčerpání </w:t>
      </w:r>
      <w:bookmarkStart w:id="17" w:name="_Hlk220497035"/>
      <w:r>
        <w:rPr>
          <w:rFonts w:ascii="Arial" w:hAnsi="Arial" w:cs="Arial"/>
          <w:sz w:val="20"/>
          <w:szCs w:val="20"/>
          <w:lang w:eastAsia="en-US"/>
        </w:rPr>
        <w:t xml:space="preserve">stanovené maximální částky </w:t>
      </w:r>
      <w:bookmarkEnd w:id="17"/>
      <w:r>
        <w:rPr>
          <w:rFonts w:ascii="Arial" w:hAnsi="Arial" w:cs="Arial"/>
          <w:sz w:val="20"/>
          <w:szCs w:val="20"/>
          <w:lang w:eastAsia="en-US"/>
        </w:rPr>
        <w:t>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</w:t>
      </w:r>
      <w:bookmarkStart w:id="18" w:name="_Hlk220497060"/>
      <w:r>
        <w:rPr>
          <w:rFonts w:ascii="Arial" w:hAnsi="Arial" w:cs="Arial"/>
          <w:sz w:val="20"/>
          <w:szCs w:val="20"/>
          <w:lang w:eastAsia="en-US"/>
        </w:rPr>
        <w:t>podle toho, která z uváděných skutečností nastane dříve</w:t>
      </w:r>
      <w:bookmarkEnd w:id="18"/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2C5E462C" w14:textId="77777777" w:rsidR="0005306A" w:rsidRDefault="0005306A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9" w:name="_Toc357594085"/>
      <w:bookmarkStart w:id="20" w:name="_Toc358638381"/>
      <w:bookmarkStart w:id="21" w:name="_Toc361816567"/>
      <w:r>
        <w:rPr>
          <w:rFonts w:ascii="Arial" w:hAnsi="Arial" w:cs="Arial"/>
          <w:sz w:val="20"/>
          <w:szCs w:val="20"/>
        </w:rPr>
        <w:br w:type="page"/>
      </w:r>
    </w:p>
    <w:p w14:paraId="49D19D9E" w14:textId="18090054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ZÁVĚREČNÁ USTANOVENÍ</w:t>
      </w:r>
      <w:bookmarkEnd w:id="19"/>
      <w:bookmarkEnd w:id="20"/>
      <w:bookmarkEnd w:id="21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057D9DD2" w14:textId="3764DD9C" w:rsidR="0005306A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02876A7" w:rsidR="00F06FC1" w:rsidRPr="00407C33" w:rsidRDefault="00F06FC1" w:rsidP="0005306A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lang w:eastAsia="en-US"/>
        </w:rPr>
      </w:pPr>
      <w:r w:rsidRPr="00407C33">
        <w:t>Nedílnou součást Dílčí smlouvy tvoří tyto přílohy:</w:t>
      </w:r>
    </w:p>
    <w:p w14:paraId="7C2CA1B6" w14:textId="6C73D94B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11041">
        <w:rPr>
          <w:rFonts w:ascii="Arial" w:hAnsi="Arial" w:cs="Arial"/>
          <w:sz w:val="20"/>
        </w:rPr>
        <w:t>Specifikace plnění</w:t>
      </w:r>
    </w:p>
    <w:p w14:paraId="2482E18C" w14:textId="0FB313C9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6B31F62F" w14:textId="77777777" w:rsidR="00A239CA" w:rsidRDefault="00A239CA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7E4D4367" w14:textId="77777777" w:rsidR="00A239CA" w:rsidRDefault="00A239CA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A239CA" w:rsidRPr="007F190E" w14:paraId="738773F2" w14:textId="77777777" w:rsidTr="00DF6262">
        <w:trPr>
          <w:jc w:val="center"/>
        </w:trPr>
        <w:tc>
          <w:tcPr>
            <w:tcW w:w="4535" w:type="dxa"/>
          </w:tcPr>
          <w:p w14:paraId="36027B7F" w14:textId="77777777" w:rsidR="00A239CA" w:rsidRPr="007F190E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1848982C" w14:textId="77777777" w:rsidR="00A239CA" w:rsidRPr="007F190E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34028C14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0C4A8AA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A239CA" w:rsidRPr="007F190E" w14:paraId="11B26E4D" w14:textId="77777777" w:rsidTr="00DF6262">
        <w:trPr>
          <w:jc w:val="center"/>
        </w:trPr>
        <w:tc>
          <w:tcPr>
            <w:tcW w:w="4535" w:type="dxa"/>
          </w:tcPr>
          <w:p w14:paraId="2E780439" w14:textId="77777777" w:rsidR="00A239CA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4D46DB8B" w14:textId="77777777" w:rsidR="00A239CA" w:rsidRPr="007F190E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2613F5C" w14:textId="77777777" w:rsidR="00A239CA" w:rsidRPr="007F190E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7C87A6C" w14:textId="77777777" w:rsidR="00A239CA" w:rsidRPr="007F6391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410D5E72" w14:textId="77777777" w:rsidR="00A239CA" w:rsidRPr="007F190E" w:rsidRDefault="00A239CA" w:rsidP="00DF6262">
            <w:pPr>
              <w:pStyle w:val="RLProhlensmluvnchstran"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7A1BB2DE" w14:textId="52C88301" w:rsidR="00A239CA" w:rsidRPr="00A239CA" w:rsidRDefault="00A239CA" w:rsidP="00A239CA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13A9F419" w14:textId="77777777" w:rsidR="00A239CA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A0629E3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981DC41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5EB8DF1" w14:textId="77777777" w:rsidR="00A239CA" w:rsidRPr="007F6391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18B138B6" w14:textId="77777777" w:rsidR="00A239CA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3FF41410" w14:textId="77777777" w:rsidR="00A239CA" w:rsidRPr="007F190E" w:rsidRDefault="00A239CA" w:rsidP="0057752C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239CA" w:rsidRPr="007F190E" w14:paraId="5033FC13" w14:textId="77777777" w:rsidTr="00DF6262">
        <w:trPr>
          <w:jc w:val="center"/>
        </w:trPr>
        <w:tc>
          <w:tcPr>
            <w:tcW w:w="4535" w:type="dxa"/>
          </w:tcPr>
          <w:p w14:paraId="053E3434" w14:textId="77777777" w:rsidR="00A239CA" w:rsidRPr="007F190E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E655328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239CA" w:rsidRPr="007F190E" w14:paraId="7B4E0DF5" w14:textId="77777777" w:rsidTr="00DF6262">
        <w:trPr>
          <w:jc w:val="center"/>
        </w:trPr>
        <w:tc>
          <w:tcPr>
            <w:tcW w:w="4535" w:type="dxa"/>
          </w:tcPr>
          <w:p w14:paraId="755A36DF" w14:textId="77777777" w:rsidR="00A239CA" w:rsidRPr="007F190E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0F7FE47" w14:textId="77777777" w:rsidR="00A239CA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4E2A79B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644DFE4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A239CA" w:rsidRPr="007F190E" w14:paraId="448AC118" w14:textId="77777777" w:rsidTr="00DF6262">
        <w:trPr>
          <w:jc w:val="center"/>
        </w:trPr>
        <w:tc>
          <w:tcPr>
            <w:tcW w:w="4535" w:type="dxa"/>
          </w:tcPr>
          <w:p w14:paraId="7C7A71ED" w14:textId="77777777" w:rsidR="00A239CA" w:rsidRPr="007F190E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071901B" w14:textId="77777777" w:rsidR="00A239CA" w:rsidRPr="007F190E" w:rsidRDefault="00A239CA" w:rsidP="00DF6262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FB20ACA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C54BCF5" w14:textId="77777777" w:rsidR="00A239CA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9E1AC41" w14:textId="77777777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19A0002" w14:textId="77777777" w:rsidR="00A239CA" w:rsidRPr="007F6391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1BFF2C60" w14:textId="77777777" w:rsidR="00A239CA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2E24602F" w14:textId="263AC87E" w:rsidR="00A239CA" w:rsidRPr="007F190E" w:rsidRDefault="00A239CA" w:rsidP="00DF62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FC00BBF" w14:textId="77777777" w:rsidR="00A239CA" w:rsidRPr="00A16B28" w:rsidRDefault="00A239CA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36447CF" w14:textId="10580F08" w:rsidR="00F903BC" w:rsidRDefault="00F903BC" w:rsidP="00F903BC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  <w:bookmarkStart w:id="22" w:name="_Hlk213930380"/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p w14:paraId="615AF3ED" w14:textId="77777777" w:rsidR="00EB243C" w:rsidRPr="00EB243C" w:rsidRDefault="00EB243C" w:rsidP="00EB243C">
      <w:pPr>
        <w:pStyle w:val="Nadpis10"/>
        <w:spacing w:line="280" w:lineRule="atLeast"/>
        <w:rPr>
          <w:sz w:val="22"/>
          <w:szCs w:val="22"/>
          <w:u w:val="single"/>
        </w:rPr>
      </w:pPr>
      <w:r w:rsidRPr="00EB243C">
        <w:rPr>
          <w:sz w:val="22"/>
          <w:szCs w:val="22"/>
          <w:u w:val="single"/>
        </w:rPr>
        <w:t>Základní popis</w:t>
      </w:r>
    </w:p>
    <w:p w14:paraId="6A108788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Předmětem služby je zajištění provozu a podpory aplikace Evidence Podpory Bydlení, která v rámci zákona o podpoře bydlení Zákon č. 175/2025 Sb. Zákon o poskytování některých opatření v podpoře bydlení (dále </w:t>
      </w:r>
      <w:proofErr w:type="spellStart"/>
      <w:r w:rsidRPr="00A972E2">
        <w:rPr>
          <w:rFonts w:ascii="Arial" w:hAnsi="Arial" w:cs="Arial"/>
          <w:sz w:val="20"/>
          <w:szCs w:val="20"/>
        </w:rPr>
        <w:t>ZoPB</w:t>
      </w:r>
      <w:proofErr w:type="spellEnd"/>
      <w:r w:rsidRPr="00A972E2">
        <w:rPr>
          <w:rFonts w:ascii="Arial" w:hAnsi="Arial" w:cs="Arial"/>
          <w:sz w:val="20"/>
          <w:szCs w:val="20"/>
        </w:rPr>
        <w:t>) zajišťuje technické řešení pro evidenci a správu osob, poskytnutých podpůrných opatření, poskytovatelů podpůrných opatření včetně bytů. </w:t>
      </w:r>
    </w:p>
    <w:p w14:paraId="4EF4AA49" w14:textId="77777777" w:rsidR="00A972E2" w:rsidRPr="00A972E2" w:rsidRDefault="00A972E2" w:rsidP="00A972E2">
      <w:pPr>
        <w:pStyle w:val="Nadpis10"/>
        <w:spacing w:line="280" w:lineRule="atLeast"/>
        <w:rPr>
          <w:sz w:val="22"/>
          <w:szCs w:val="22"/>
          <w:u w:val="single"/>
        </w:rPr>
      </w:pPr>
      <w:r w:rsidRPr="00A972E2">
        <w:rPr>
          <w:sz w:val="22"/>
          <w:szCs w:val="22"/>
          <w:u w:val="single"/>
        </w:rPr>
        <w:t>Charakteristika služby</w:t>
      </w:r>
    </w:p>
    <w:p w14:paraId="6EBB6996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t>ZoPB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stanovuje okruh příjemců podpory ze stran občanů (klienti), poskytovatelů podpor (obce, neziskové a další organizace) a podpory samotné (poradenství, garance, pronájmy bytů). </w:t>
      </w:r>
    </w:p>
    <w:p w14:paraId="26CE86BF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Na realizaci zákonem stanovených opatření spolupracují Ministerstvo pro místní rozvoj (MMR) a Ministerstvo práce a sociálních věcí (MPSV), přičemž MPSV s využitím vlastních dostupných kapacit zajišťuje stránku přípravy technického vývoje nutných aplikací nezbytných k efektivní realizaci podpory klientům stanovené zákonem.</w:t>
      </w:r>
    </w:p>
    <w:p w14:paraId="5C140C8D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V této investiční akci je realizována příprava nutných evidencí subjektů i poskytovaných služeb, aby řešení bylo funkční v termínu účinnosti zákona. </w:t>
      </w:r>
    </w:p>
    <w:p w14:paraId="08325BC9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Aplikace je hostována na hybridní infrastruktuře:</w:t>
      </w:r>
    </w:p>
    <w:p w14:paraId="0EF7EA57" w14:textId="77777777" w:rsidR="00A972E2" w:rsidRPr="00A972E2" w:rsidRDefault="00A972E2" w:rsidP="00A04BE6">
      <w:pPr>
        <w:numPr>
          <w:ilvl w:val="0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t>front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a integrační vrstvy běží v prostředí MS Azure,</w:t>
      </w:r>
    </w:p>
    <w:p w14:paraId="57E5C78C" w14:textId="77777777" w:rsidR="00A972E2" w:rsidRPr="00A972E2" w:rsidRDefault="00A972E2" w:rsidP="00A04BE6">
      <w:pPr>
        <w:numPr>
          <w:ilvl w:val="0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t>back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a databázová vrstva (Oracle) jsou provozovány on-premise.</w:t>
      </w:r>
    </w:p>
    <w:p w14:paraId="25252BB0" w14:textId="77777777" w:rsidR="00A972E2" w:rsidRPr="00A972E2" w:rsidRDefault="00A972E2" w:rsidP="006E56E0">
      <w:pPr>
        <w:spacing w:before="60"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Cílem je zajistit stabilní, bezpečný a efektivní provoz aplikace v minimalistickém rozsahu, s důrazem na prevenci incidentů, kontrolu dostupnosti a včasné nasazování aktualizací.</w:t>
      </w:r>
    </w:p>
    <w:p w14:paraId="1E09D302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</w:p>
    <w:p w14:paraId="79F0C5EB" w14:textId="63C03D20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 xml:space="preserve">Popis aplikace z pohledu Business </w:t>
      </w:r>
      <w:r w:rsidR="000B2E6F" w:rsidRPr="00A972E2">
        <w:rPr>
          <w:rFonts w:ascii="Arial" w:hAnsi="Arial" w:cs="Arial"/>
          <w:b/>
          <w:bCs/>
          <w:sz w:val="20"/>
          <w:szCs w:val="20"/>
        </w:rPr>
        <w:t>architektury – činnostních</w:t>
      </w:r>
      <w:r w:rsidRPr="00A972E2">
        <w:rPr>
          <w:rFonts w:ascii="Arial" w:hAnsi="Arial" w:cs="Arial"/>
          <w:b/>
          <w:bCs/>
          <w:sz w:val="20"/>
          <w:szCs w:val="20"/>
        </w:rPr>
        <w:t xml:space="preserve"> funkcí:</w:t>
      </w:r>
    </w:p>
    <w:p w14:paraId="429592C0" w14:textId="6DF2AA44" w:rsidR="00A972E2" w:rsidRPr="00A972E2" w:rsidRDefault="00A972E2" w:rsidP="00A972E2">
      <w:pPr>
        <w:spacing w:after="0" w:line="280" w:lineRule="atLeast"/>
        <w:jc w:val="center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9BC65F0" wp14:editId="28ED8FA4">
            <wp:extent cx="5339349" cy="3752850"/>
            <wp:effectExtent l="0" t="0" r="0" b="0"/>
            <wp:docPr id="240512964" name="Obrázek 6" descr="Obsah obrázku text, snímek obrazovky, diagram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Obsah obrázku text, snímek obrazovky, diagram, Paralelní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101" cy="3754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BA970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3A07910C" w14:textId="77777777" w:rsidR="00A972E2" w:rsidRDefault="00A972E2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491017C9" w14:textId="4A9DD33A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lastRenderedPageBreak/>
        <w:t xml:space="preserve">Popis aplikace z pohledu Business </w:t>
      </w:r>
      <w:r w:rsidR="000B2E6F" w:rsidRPr="00A972E2">
        <w:rPr>
          <w:rFonts w:ascii="Arial" w:hAnsi="Arial" w:cs="Arial"/>
          <w:b/>
          <w:bCs/>
          <w:sz w:val="20"/>
          <w:szCs w:val="20"/>
        </w:rPr>
        <w:t>architektury – služeb</w:t>
      </w:r>
      <w:r w:rsidRPr="00A972E2">
        <w:rPr>
          <w:rFonts w:ascii="Arial" w:hAnsi="Arial" w:cs="Arial"/>
          <w:b/>
          <w:bCs/>
          <w:sz w:val="20"/>
          <w:szCs w:val="20"/>
        </w:rPr>
        <w:t xml:space="preserve"> veřejné správy</w:t>
      </w:r>
    </w:p>
    <w:p w14:paraId="096D5BA8" w14:textId="27D1867A" w:rsidR="00A972E2" w:rsidRDefault="00A972E2" w:rsidP="00A972E2">
      <w:pPr>
        <w:spacing w:after="0" w:line="280" w:lineRule="atLeast"/>
        <w:jc w:val="center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B9F542C" wp14:editId="23DEEF7C">
            <wp:extent cx="4800140" cy="4248150"/>
            <wp:effectExtent l="0" t="0" r="635" b="0"/>
            <wp:docPr id="2056775851" name="Obrázek 5" descr="Obsah obrázku text, snímek obrazovky, diagram, Paralelní&#10;&#10;Obsah vygenerovaný umělou inteligencí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 descr="Obsah obrázku text, snímek obrazovky, diagram, Paralelní&#10;&#10;Obsah vygenerovaný umělou inteligencí může být nesprávný.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415" cy="424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13268" w14:textId="77777777" w:rsidR="00A972E2" w:rsidRPr="00A972E2" w:rsidRDefault="00A972E2" w:rsidP="00A972E2">
      <w:pPr>
        <w:spacing w:after="0" w:line="280" w:lineRule="atLeast"/>
        <w:jc w:val="center"/>
        <w:rPr>
          <w:rFonts w:ascii="Arial" w:hAnsi="Arial" w:cs="Arial"/>
          <w:sz w:val="20"/>
          <w:szCs w:val="20"/>
        </w:rPr>
      </w:pPr>
    </w:p>
    <w:p w14:paraId="4361E325" w14:textId="02C5054B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>Popis aplikace z pohledu rozhraní:</w:t>
      </w:r>
    </w:p>
    <w:p w14:paraId="1D53D53D" w14:textId="3E9C8C1B" w:rsidR="00A972E2" w:rsidRPr="00A972E2" w:rsidRDefault="00A972E2" w:rsidP="00A972E2">
      <w:pPr>
        <w:spacing w:after="0" w:line="280" w:lineRule="atLeast"/>
        <w:jc w:val="center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4A6CE75D" wp14:editId="5489EEA1">
            <wp:extent cx="4265185" cy="3733800"/>
            <wp:effectExtent l="0" t="0" r="2540" b="0"/>
            <wp:docPr id="1747194599" name="Obrázek 4" descr="Obsah obrázku text, snímek obrazovky, diagram, Obdélník&#10;&#10;Obsah vygenerovaný umělou inteligencí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194599" name="Obrázek 4" descr="Obsah obrázku text, snímek obrazovky, diagram, Obdélník&#10;&#10;Obsah vygenerovaný umělou inteligencí může být nesprávný."/>
                    <pic:cNvPicPr>
                      <a:picLocks noChangeAspect="1" noChangeArrowheads="1"/>
                    </pic:cNvPicPr>
                  </pic:nvPicPr>
                  <pic:blipFill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84" cy="373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317ED" w14:textId="77777777" w:rsidR="000B2E6F" w:rsidRDefault="000B2E6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42853FC" w14:textId="447A4D45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lastRenderedPageBreak/>
        <w:t>Využívaná rozhraní: </w:t>
      </w:r>
    </w:p>
    <w:p w14:paraId="0A2AC7B0" w14:textId="77777777" w:rsidR="00A972E2" w:rsidRPr="00A972E2" w:rsidRDefault="00A972E2" w:rsidP="00A04BE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API ROB, AISEO a AISC </w:t>
      </w:r>
    </w:p>
    <w:p w14:paraId="263B55F3" w14:textId="77777777" w:rsidR="00A972E2" w:rsidRPr="00A972E2" w:rsidRDefault="00A972E2" w:rsidP="00A04BE6">
      <w:pPr>
        <w:numPr>
          <w:ilvl w:val="0"/>
          <w:numId w:val="51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API ROS </w:t>
      </w:r>
    </w:p>
    <w:p w14:paraId="4D5D08CB" w14:textId="77777777" w:rsidR="00A972E2" w:rsidRPr="00A972E2" w:rsidRDefault="00A972E2" w:rsidP="00A04BE6">
      <w:pPr>
        <w:numPr>
          <w:ilvl w:val="0"/>
          <w:numId w:val="52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API RUIAN </w:t>
      </w:r>
    </w:p>
    <w:p w14:paraId="169DCD93" w14:textId="3FE0EE51" w:rsidR="00A972E2" w:rsidRDefault="00A972E2" w:rsidP="00A04BE6">
      <w:pPr>
        <w:numPr>
          <w:ilvl w:val="0"/>
          <w:numId w:val="53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API Katastr nemovitostí </w:t>
      </w:r>
    </w:p>
    <w:p w14:paraId="6F972591" w14:textId="77777777" w:rsidR="00A972E2" w:rsidRPr="00A972E2" w:rsidRDefault="00A972E2" w:rsidP="00A04BE6">
      <w:pPr>
        <w:numPr>
          <w:ilvl w:val="0"/>
          <w:numId w:val="53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4BC77CC2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 xml:space="preserve">IT architektura – licenční model: </w:t>
      </w:r>
    </w:p>
    <w:p w14:paraId="3F09F88A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Aplikace Evidence podpory bydlení nevystavuje žádná rozhraní, je pouze konzumentem rozhraní vystavených jinými aplikačními celky IS MPSV. </w:t>
      </w:r>
    </w:p>
    <w:p w14:paraId="7C90ACB5" w14:textId="77777777" w:rsidR="00A972E2" w:rsidRPr="00A972E2" w:rsidRDefault="00A972E2" w:rsidP="00A04BE6">
      <w:pPr>
        <w:numPr>
          <w:ilvl w:val="0"/>
          <w:numId w:val="54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Licenční model </w:t>
      </w:r>
    </w:p>
    <w:p w14:paraId="69FB4FCC" w14:textId="77777777" w:rsid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</w:p>
    <w:p w14:paraId="553E8F24" w14:textId="1489151A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>Hlavní aplikace </w:t>
      </w:r>
    </w:p>
    <w:p w14:paraId="5C064DCA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•  </w:t>
      </w:r>
      <w:proofErr w:type="spellStart"/>
      <w:r w:rsidRPr="00A972E2">
        <w:rPr>
          <w:rFonts w:ascii="Arial" w:hAnsi="Arial" w:cs="Arial"/>
          <w:sz w:val="20"/>
          <w:szCs w:val="20"/>
        </w:rPr>
        <w:t>Back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A972E2">
        <w:rPr>
          <w:rFonts w:ascii="Arial" w:hAnsi="Arial" w:cs="Arial"/>
          <w:sz w:val="20"/>
          <w:szCs w:val="20"/>
        </w:rPr>
        <w:t>epb-be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): Označen jako "UNLICENSED" v </w:t>
      </w:r>
      <w:proofErr w:type="spellStart"/>
      <w:proofErr w:type="gramStart"/>
      <w:r w:rsidRPr="00A972E2">
        <w:rPr>
          <w:rFonts w:ascii="Arial" w:hAnsi="Arial" w:cs="Arial"/>
          <w:sz w:val="20"/>
          <w:szCs w:val="20"/>
        </w:rPr>
        <w:t>package.json</w:t>
      </w:r>
      <w:proofErr w:type="spellEnd"/>
      <w:proofErr w:type="gramEnd"/>
      <w:r w:rsidRPr="00A972E2">
        <w:rPr>
          <w:rFonts w:ascii="Arial" w:hAnsi="Arial" w:cs="Arial"/>
          <w:sz w:val="20"/>
          <w:szCs w:val="20"/>
        </w:rPr>
        <w:t>, což znamená, že kód je proprietární a není licencován pro veřejné použití </w:t>
      </w:r>
    </w:p>
    <w:p w14:paraId="78E325EE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•  </w:t>
      </w:r>
      <w:proofErr w:type="spellStart"/>
      <w:r w:rsidRPr="00A972E2">
        <w:rPr>
          <w:rFonts w:ascii="Arial" w:hAnsi="Arial" w:cs="Arial"/>
          <w:sz w:val="20"/>
          <w:szCs w:val="20"/>
        </w:rPr>
        <w:t>Front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A972E2">
        <w:rPr>
          <w:rFonts w:ascii="Arial" w:hAnsi="Arial" w:cs="Arial"/>
          <w:sz w:val="20"/>
          <w:szCs w:val="20"/>
        </w:rPr>
        <w:t>epb-fe</w:t>
      </w:r>
      <w:proofErr w:type="spellEnd"/>
      <w:r w:rsidRPr="00A972E2">
        <w:rPr>
          <w:rFonts w:ascii="Arial" w:hAnsi="Arial" w:cs="Arial"/>
          <w:sz w:val="20"/>
          <w:szCs w:val="20"/>
        </w:rPr>
        <w:t>): Označen jako "</w:t>
      </w:r>
      <w:proofErr w:type="spellStart"/>
      <w:r w:rsidRPr="00A972E2">
        <w:rPr>
          <w:rFonts w:ascii="Arial" w:hAnsi="Arial" w:cs="Arial"/>
          <w:sz w:val="20"/>
          <w:szCs w:val="20"/>
        </w:rPr>
        <w:t>private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": </w:t>
      </w:r>
      <w:proofErr w:type="spellStart"/>
      <w:r w:rsidRPr="00A972E2">
        <w:rPr>
          <w:rFonts w:ascii="Arial" w:hAnsi="Arial" w:cs="Arial"/>
          <w:sz w:val="20"/>
          <w:szCs w:val="20"/>
        </w:rPr>
        <w:t>true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v </w:t>
      </w:r>
      <w:proofErr w:type="spellStart"/>
      <w:proofErr w:type="gramStart"/>
      <w:r w:rsidRPr="00A972E2">
        <w:rPr>
          <w:rFonts w:ascii="Arial" w:hAnsi="Arial" w:cs="Arial"/>
          <w:sz w:val="20"/>
          <w:szCs w:val="20"/>
        </w:rPr>
        <w:t>package.json</w:t>
      </w:r>
      <w:proofErr w:type="spellEnd"/>
      <w:proofErr w:type="gramEnd"/>
      <w:r w:rsidRPr="00A972E2">
        <w:rPr>
          <w:rFonts w:ascii="Arial" w:hAnsi="Arial" w:cs="Arial"/>
          <w:sz w:val="20"/>
          <w:szCs w:val="20"/>
        </w:rPr>
        <w:t>, což indikuje proprietární charakter </w:t>
      </w:r>
    </w:p>
    <w:p w14:paraId="3D331CB6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t>Keycloak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</w:t>
      </w:r>
    </w:p>
    <w:p w14:paraId="6CE158B1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•  MIT licence: Pouze komponenta </w:t>
      </w:r>
      <w:proofErr w:type="spellStart"/>
      <w:r w:rsidRPr="00A972E2">
        <w:rPr>
          <w:rFonts w:ascii="Arial" w:hAnsi="Arial" w:cs="Arial"/>
          <w:sz w:val="20"/>
          <w:szCs w:val="20"/>
        </w:rPr>
        <w:t>Keycloak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tématu používá MIT licenci s copyrightem GitHub uživatele u/</w:t>
      </w:r>
      <w:proofErr w:type="spellStart"/>
      <w:r w:rsidRPr="00A972E2">
        <w:rPr>
          <w:rFonts w:ascii="Arial" w:hAnsi="Arial" w:cs="Arial"/>
          <w:sz w:val="20"/>
          <w:szCs w:val="20"/>
        </w:rPr>
        <w:t>garronej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(2020) </w:t>
      </w:r>
    </w:p>
    <w:p w14:paraId="1C1471B1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</w:p>
    <w:p w14:paraId="575A62A6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>Závislosti třetích stran </w:t>
      </w:r>
    </w:p>
    <w:p w14:paraId="418761DB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Produkt vyžívá řadu open-source knihoven s různými licencemi: </w:t>
      </w:r>
    </w:p>
    <w:p w14:paraId="01C1E973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•  </w:t>
      </w:r>
      <w:proofErr w:type="spellStart"/>
      <w:r w:rsidRPr="00A972E2">
        <w:rPr>
          <w:rFonts w:ascii="Arial" w:hAnsi="Arial" w:cs="Arial"/>
          <w:sz w:val="20"/>
          <w:szCs w:val="20"/>
        </w:rPr>
        <w:t>Apache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2.0: </w:t>
      </w:r>
      <w:proofErr w:type="spellStart"/>
      <w:r w:rsidRPr="00A972E2">
        <w:rPr>
          <w:rFonts w:ascii="Arial" w:hAnsi="Arial" w:cs="Arial"/>
          <w:sz w:val="20"/>
          <w:szCs w:val="20"/>
        </w:rPr>
        <w:t>Spring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972E2">
        <w:rPr>
          <w:rFonts w:ascii="Arial" w:hAnsi="Arial" w:cs="Arial"/>
          <w:sz w:val="20"/>
          <w:szCs w:val="20"/>
        </w:rPr>
        <w:t>Boot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framework, </w:t>
      </w:r>
      <w:proofErr w:type="spellStart"/>
      <w:r w:rsidRPr="00A972E2">
        <w:rPr>
          <w:rFonts w:ascii="Arial" w:hAnsi="Arial" w:cs="Arial"/>
          <w:sz w:val="20"/>
          <w:szCs w:val="20"/>
        </w:rPr>
        <w:t>Maven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972E2">
        <w:rPr>
          <w:rFonts w:ascii="Arial" w:hAnsi="Arial" w:cs="Arial"/>
          <w:sz w:val="20"/>
          <w:szCs w:val="20"/>
        </w:rPr>
        <w:t>wrapper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a další komponenty </w:t>
      </w:r>
    </w:p>
    <w:p w14:paraId="0725A0EB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•  MIT: Mnoho </w:t>
      </w:r>
      <w:proofErr w:type="spellStart"/>
      <w:r w:rsidRPr="00A972E2">
        <w:rPr>
          <w:rFonts w:ascii="Arial" w:hAnsi="Arial" w:cs="Arial"/>
          <w:sz w:val="20"/>
          <w:szCs w:val="20"/>
        </w:rPr>
        <w:t>npm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závislostí v </w:t>
      </w:r>
      <w:proofErr w:type="spellStart"/>
      <w:r w:rsidRPr="00A972E2">
        <w:rPr>
          <w:rFonts w:ascii="Arial" w:hAnsi="Arial" w:cs="Arial"/>
          <w:sz w:val="20"/>
          <w:szCs w:val="20"/>
        </w:rPr>
        <w:t>node_modules</w:t>
      </w:r>
      <w:proofErr w:type="spellEnd"/>
      <w:r w:rsidRPr="00A972E2">
        <w:rPr>
          <w:rFonts w:ascii="Arial" w:hAnsi="Arial" w:cs="Arial"/>
          <w:sz w:val="20"/>
          <w:szCs w:val="20"/>
        </w:rPr>
        <w:t> </w:t>
      </w:r>
    </w:p>
    <w:p w14:paraId="499B1D6E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•  Ostatní: Různé další open-source licence podle jednotlivých komponent </w:t>
      </w:r>
    </w:p>
    <w:p w14:paraId="5EC4EF6C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  </w:t>
      </w:r>
    </w:p>
    <w:p w14:paraId="4421F76C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>Shrnutí </w:t>
      </w:r>
    </w:p>
    <w:p w14:paraId="661DC75E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EPB aplikace je proprietární software bez veřejné licence. Obsahuje pouze jeden open-source komponent (</w:t>
      </w:r>
      <w:proofErr w:type="spellStart"/>
      <w:r w:rsidRPr="00A972E2">
        <w:rPr>
          <w:rFonts w:ascii="Arial" w:hAnsi="Arial" w:cs="Arial"/>
          <w:sz w:val="20"/>
          <w:szCs w:val="20"/>
        </w:rPr>
        <w:t>Keycloak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téma) pod MIT licencí. Všechen ostatní zdrojový kód je privátní vlastnictvím, pravděpodobně českého Ministerstva práce a sociálních věcí, jak naznačuje </w:t>
      </w:r>
      <w:proofErr w:type="spellStart"/>
      <w:r w:rsidRPr="00A972E2">
        <w:rPr>
          <w:rFonts w:ascii="Arial" w:hAnsi="Arial" w:cs="Arial"/>
          <w:sz w:val="20"/>
          <w:szCs w:val="20"/>
        </w:rPr>
        <w:t>cz.mpsv.epb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a Azure </w:t>
      </w:r>
      <w:proofErr w:type="spellStart"/>
      <w:r w:rsidRPr="00A972E2">
        <w:rPr>
          <w:rFonts w:ascii="Arial" w:hAnsi="Arial" w:cs="Arial"/>
          <w:sz w:val="20"/>
          <w:szCs w:val="20"/>
        </w:rPr>
        <w:t>DevOps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972E2">
        <w:rPr>
          <w:rFonts w:ascii="Arial" w:hAnsi="Arial" w:cs="Arial"/>
          <w:sz w:val="20"/>
          <w:szCs w:val="20"/>
        </w:rPr>
        <w:t>repozitář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972E2">
        <w:rPr>
          <w:rFonts w:ascii="Arial" w:hAnsi="Arial" w:cs="Arial"/>
          <w:sz w:val="20"/>
          <w:szCs w:val="20"/>
        </w:rPr>
        <w:t>mpsvcrtest</w:t>
      </w:r>
      <w:proofErr w:type="spellEnd"/>
      <w:r w:rsidRPr="00A972E2">
        <w:rPr>
          <w:rFonts w:ascii="Arial" w:hAnsi="Arial" w:cs="Arial"/>
          <w:sz w:val="20"/>
          <w:szCs w:val="20"/>
        </w:rPr>
        <w:t>. </w:t>
      </w:r>
    </w:p>
    <w:p w14:paraId="1F7658E3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1A3CB9FC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>Rozsah kapacit</w:t>
      </w:r>
    </w:p>
    <w:p w14:paraId="26B7B0E5" w14:textId="77777777" w:rsidR="00A972E2" w:rsidRPr="00A972E2" w:rsidRDefault="00A972E2" w:rsidP="00A04BE6">
      <w:pPr>
        <w:numPr>
          <w:ilvl w:val="0"/>
          <w:numId w:val="55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t>Back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&amp; </w:t>
      </w:r>
      <w:proofErr w:type="spellStart"/>
      <w:r w:rsidRPr="00A972E2">
        <w:rPr>
          <w:rFonts w:ascii="Arial" w:hAnsi="Arial" w:cs="Arial"/>
          <w:sz w:val="20"/>
          <w:szCs w:val="20"/>
        </w:rPr>
        <w:t>DevOps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podpora: 2 × 0,4 FTE</w:t>
      </w:r>
    </w:p>
    <w:p w14:paraId="700A0B71" w14:textId="2FB29D65" w:rsidR="00A972E2" w:rsidRPr="00A972E2" w:rsidRDefault="00A972E2" w:rsidP="00A04BE6">
      <w:pPr>
        <w:numPr>
          <w:ilvl w:val="0"/>
          <w:numId w:val="55"/>
        </w:numPr>
        <w:spacing w:after="0" w:line="280" w:lineRule="atLeast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t>Frontend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A972E2">
        <w:rPr>
          <w:rFonts w:ascii="Arial" w:hAnsi="Arial" w:cs="Arial"/>
          <w:sz w:val="20"/>
          <w:szCs w:val="20"/>
        </w:rPr>
        <w:t>support: 0,2 FTE</w:t>
      </w:r>
      <w:r w:rsidRPr="00A972E2">
        <w:rPr>
          <w:rFonts w:ascii="Arial" w:hAnsi="Arial" w:cs="Arial"/>
          <w:sz w:val="20"/>
          <w:szCs w:val="20"/>
        </w:rPr>
        <w:br/>
        <w:t>Celkem cca 1,0 FTE.</w:t>
      </w:r>
    </w:p>
    <w:p w14:paraId="4C65EE7A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</w:p>
    <w:p w14:paraId="7D7AA50B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>Rozsah aktivit</w:t>
      </w:r>
    </w:p>
    <w:p w14:paraId="651A9852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t>Back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&amp; </w:t>
      </w:r>
      <w:proofErr w:type="spellStart"/>
      <w:r w:rsidRPr="00A972E2">
        <w:rPr>
          <w:rFonts w:ascii="Arial" w:hAnsi="Arial" w:cs="Arial"/>
          <w:sz w:val="20"/>
          <w:szCs w:val="20"/>
        </w:rPr>
        <w:t>DevOps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(2×0,4 FTE)</w:t>
      </w:r>
    </w:p>
    <w:p w14:paraId="48526F69" w14:textId="77777777" w:rsidR="00A972E2" w:rsidRPr="00A972E2" w:rsidRDefault="00A972E2" w:rsidP="00A04BE6">
      <w:pPr>
        <w:numPr>
          <w:ilvl w:val="0"/>
          <w:numId w:val="56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Level 2 a 3 support</w:t>
      </w:r>
    </w:p>
    <w:p w14:paraId="1D88DF05" w14:textId="77777777" w:rsidR="00A972E2" w:rsidRPr="00A972E2" w:rsidRDefault="00A972E2" w:rsidP="00A04BE6">
      <w:pPr>
        <w:numPr>
          <w:ilvl w:val="0"/>
          <w:numId w:val="56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Monitoring, správa a údržba aplikačních serverů a databází.</w:t>
      </w:r>
    </w:p>
    <w:p w14:paraId="26E08E6C" w14:textId="77777777" w:rsidR="00A972E2" w:rsidRPr="00A972E2" w:rsidRDefault="00A972E2" w:rsidP="00A04BE6">
      <w:pPr>
        <w:numPr>
          <w:ilvl w:val="0"/>
          <w:numId w:val="56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t>Deployment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nových verzí, (Azure </w:t>
      </w:r>
      <w:proofErr w:type="spellStart"/>
      <w:r w:rsidRPr="00A972E2">
        <w:rPr>
          <w:rFonts w:ascii="Arial" w:hAnsi="Arial" w:cs="Arial"/>
          <w:sz w:val="20"/>
          <w:szCs w:val="20"/>
        </w:rPr>
        <w:t>DevOps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/ </w:t>
      </w:r>
      <w:proofErr w:type="spellStart"/>
      <w:r w:rsidRPr="00A972E2">
        <w:rPr>
          <w:rFonts w:ascii="Arial" w:hAnsi="Arial" w:cs="Arial"/>
          <w:sz w:val="20"/>
          <w:szCs w:val="20"/>
        </w:rPr>
        <w:t>Jenkins</w:t>
      </w:r>
      <w:proofErr w:type="spellEnd"/>
      <w:r w:rsidRPr="00A972E2">
        <w:rPr>
          <w:rFonts w:ascii="Arial" w:hAnsi="Arial" w:cs="Arial"/>
          <w:sz w:val="20"/>
          <w:szCs w:val="20"/>
        </w:rPr>
        <w:t>).</w:t>
      </w:r>
    </w:p>
    <w:p w14:paraId="0FC48347" w14:textId="77777777" w:rsidR="00A972E2" w:rsidRPr="00A972E2" w:rsidRDefault="00A972E2" w:rsidP="00A04BE6">
      <w:pPr>
        <w:numPr>
          <w:ilvl w:val="0"/>
          <w:numId w:val="56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Správa konektivity a bezpečnostních prvků mezi Azure a on-</w:t>
      </w:r>
      <w:proofErr w:type="spellStart"/>
      <w:r w:rsidRPr="00A972E2">
        <w:rPr>
          <w:rFonts w:ascii="Arial" w:hAnsi="Arial" w:cs="Arial"/>
          <w:sz w:val="20"/>
          <w:szCs w:val="20"/>
        </w:rPr>
        <w:t>prem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prostředím.</w:t>
      </w:r>
    </w:p>
    <w:p w14:paraId="00ECFD8F" w14:textId="77777777" w:rsidR="00A972E2" w:rsidRPr="00A972E2" w:rsidRDefault="00A972E2" w:rsidP="00A04BE6">
      <w:pPr>
        <w:numPr>
          <w:ilvl w:val="0"/>
          <w:numId w:val="56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Incident management kritických chybových hlášení, </w:t>
      </w:r>
      <w:proofErr w:type="spellStart"/>
      <w:r w:rsidRPr="00A972E2">
        <w:rPr>
          <w:rFonts w:ascii="Arial" w:hAnsi="Arial" w:cs="Arial"/>
          <w:sz w:val="20"/>
          <w:szCs w:val="20"/>
        </w:rPr>
        <w:t>troubleshooting</w:t>
      </w:r>
      <w:proofErr w:type="spellEnd"/>
      <w:r w:rsidRPr="00A972E2">
        <w:rPr>
          <w:rFonts w:ascii="Arial" w:hAnsi="Arial" w:cs="Arial"/>
          <w:sz w:val="20"/>
          <w:szCs w:val="20"/>
        </w:rPr>
        <w:t>, analýza logů a výkonu.</w:t>
      </w:r>
    </w:p>
    <w:p w14:paraId="1EC8045C" w14:textId="77777777" w:rsidR="00A972E2" w:rsidRPr="00A972E2" w:rsidRDefault="00A972E2" w:rsidP="00A04BE6">
      <w:pPr>
        <w:numPr>
          <w:ilvl w:val="0"/>
          <w:numId w:val="56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Patch management (OS, aplikační vrstva, Oracle).</w:t>
      </w:r>
    </w:p>
    <w:p w14:paraId="7A5BF3BE" w14:textId="77777777" w:rsidR="00A972E2" w:rsidRPr="00A972E2" w:rsidRDefault="00A972E2" w:rsidP="00A04BE6">
      <w:pPr>
        <w:numPr>
          <w:ilvl w:val="0"/>
          <w:numId w:val="56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Zálohování, obnova dat a řízení kapacit.</w:t>
      </w:r>
    </w:p>
    <w:p w14:paraId="34A2BFD1" w14:textId="77777777" w:rsidR="00A972E2" w:rsidRPr="00A972E2" w:rsidRDefault="00A972E2" w:rsidP="00A04BE6">
      <w:pPr>
        <w:numPr>
          <w:ilvl w:val="0"/>
          <w:numId w:val="56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Automatizace rutinních provozních úloh.</w:t>
      </w:r>
    </w:p>
    <w:p w14:paraId="62A5737D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7F1F17E4" w14:textId="77777777" w:rsidR="000B2E6F" w:rsidRDefault="000B2E6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04C75F4" w14:textId="69B27AD4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A972E2">
        <w:rPr>
          <w:rFonts w:ascii="Arial" w:hAnsi="Arial" w:cs="Arial"/>
          <w:sz w:val="20"/>
          <w:szCs w:val="20"/>
        </w:rPr>
        <w:lastRenderedPageBreak/>
        <w:t>Front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support (0,2 FTE)</w:t>
      </w:r>
    </w:p>
    <w:p w14:paraId="1055C891" w14:textId="77777777" w:rsidR="00A972E2" w:rsidRPr="00A972E2" w:rsidRDefault="00A972E2" w:rsidP="00A04BE6">
      <w:pPr>
        <w:numPr>
          <w:ilvl w:val="0"/>
          <w:numId w:val="57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Level 2 a 3 support</w:t>
      </w:r>
    </w:p>
    <w:p w14:paraId="45FC1B9F" w14:textId="77777777" w:rsidR="00A972E2" w:rsidRPr="00A972E2" w:rsidRDefault="00A972E2" w:rsidP="00A04BE6">
      <w:pPr>
        <w:numPr>
          <w:ilvl w:val="0"/>
          <w:numId w:val="57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Monitoring a správa </w:t>
      </w:r>
      <w:proofErr w:type="spellStart"/>
      <w:r w:rsidRPr="00A972E2">
        <w:rPr>
          <w:rFonts w:ascii="Arial" w:hAnsi="Arial" w:cs="Arial"/>
          <w:sz w:val="20"/>
          <w:szCs w:val="20"/>
        </w:rPr>
        <w:t>frontendové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vrstvy v Azure </w:t>
      </w:r>
      <w:proofErr w:type="spellStart"/>
      <w:r w:rsidRPr="00A972E2">
        <w:rPr>
          <w:rFonts w:ascii="Arial" w:hAnsi="Arial" w:cs="Arial"/>
          <w:sz w:val="20"/>
          <w:szCs w:val="20"/>
        </w:rPr>
        <w:t>App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972E2">
        <w:rPr>
          <w:rFonts w:ascii="Arial" w:hAnsi="Arial" w:cs="Arial"/>
          <w:sz w:val="20"/>
          <w:szCs w:val="20"/>
        </w:rPr>
        <w:t>Service</w:t>
      </w:r>
      <w:proofErr w:type="spellEnd"/>
      <w:r w:rsidRPr="00A972E2">
        <w:rPr>
          <w:rFonts w:ascii="Arial" w:hAnsi="Arial" w:cs="Arial"/>
          <w:sz w:val="20"/>
          <w:szCs w:val="20"/>
        </w:rPr>
        <w:t>.</w:t>
      </w:r>
    </w:p>
    <w:p w14:paraId="73BC8CC4" w14:textId="77777777" w:rsidR="00A972E2" w:rsidRPr="00A972E2" w:rsidRDefault="00A972E2" w:rsidP="00A04BE6">
      <w:pPr>
        <w:numPr>
          <w:ilvl w:val="0"/>
          <w:numId w:val="57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Nasazování </w:t>
      </w:r>
      <w:proofErr w:type="spellStart"/>
      <w:r w:rsidRPr="00A972E2">
        <w:rPr>
          <w:rFonts w:ascii="Arial" w:hAnsi="Arial" w:cs="Arial"/>
          <w:sz w:val="20"/>
          <w:szCs w:val="20"/>
        </w:rPr>
        <w:t>front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buildů a kontrola integrace s API.</w:t>
      </w:r>
    </w:p>
    <w:p w14:paraId="23711DBC" w14:textId="77777777" w:rsidR="00A972E2" w:rsidRPr="00A972E2" w:rsidRDefault="00A972E2" w:rsidP="00A04BE6">
      <w:pPr>
        <w:numPr>
          <w:ilvl w:val="0"/>
          <w:numId w:val="57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Konfigurační změny prostředí (end-pointy, </w:t>
      </w:r>
      <w:proofErr w:type="spellStart"/>
      <w:r w:rsidRPr="00A972E2">
        <w:rPr>
          <w:rFonts w:ascii="Arial" w:hAnsi="Arial" w:cs="Arial"/>
          <w:sz w:val="20"/>
          <w:szCs w:val="20"/>
        </w:rPr>
        <w:t>connection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972E2">
        <w:rPr>
          <w:rFonts w:ascii="Arial" w:hAnsi="Arial" w:cs="Arial"/>
          <w:sz w:val="20"/>
          <w:szCs w:val="20"/>
        </w:rPr>
        <w:t>strings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972E2">
        <w:rPr>
          <w:rFonts w:ascii="Arial" w:hAnsi="Arial" w:cs="Arial"/>
          <w:sz w:val="20"/>
          <w:szCs w:val="20"/>
        </w:rPr>
        <w:t>cache</w:t>
      </w:r>
      <w:proofErr w:type="spellEnd"/>
      <w:r w:rsidRPr="00A972E2">
        <w:rPr>
          <w:rFonts w:ascii="Arial" w:hAnsi="Arial" w:cs="Arial"/>
          <w:sz w:val="20"/>
          <w:szCs w:val="20"/>
        </w:rPr>
        <w:t>).</w:t>
      </w:r>
    </w:p>
    <w:p w14:paraId="458E89BE" w14:textId="77777777" w:rsidR="00A972E2" w:rsidRPr="00A972E2" w:rsidRDefault="00A972E2" w:rsidP="00A04BE6">
      <w:pPr>
        <w:numPr>
          <w:ilvl w:val="0"/>
          <w:numId w:val="57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Koordinace s </w:t>
      </w:r>
      <w:proofErr w:type="spellStart"/>
      <w:r w:rsidRPr="00A972E2">
        <w:rPr>
          <w:rFonts w:ascii="Arial" w:hAnsi="Arial" w:cs="Arial"/>
          <w:sz w:val="20"/>
          <w:szCs w:val="20"/>
        </w:rPr>
        <w:t>backend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A972E2">
        <w:rPr>
          <w:rFonts w:ascii="Arial" w:hAnsi="Arial" w:cs="Arial"/>
          <w:sz w:val="20"/>
          <w:szCs w:val="20"/>
        </w:rPr>
        <w:t>DevOps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týmem při </w:t>
      </w:r>
      <w:proofErr w:type="spellStart"/>
      <w:r w:rsidRPr="00A972E2">
        <w:rPr>
          <w:rFonts w:ascii="Arial" w:hAnsi="Arial" w:cs="Arial"/>
          <w:sz w:val="20"/>
          <w:szCs w:val="20"/>
        </w:rPr>
        <w:t>releasech</w:t>
      </w:r>
      <w:proofErr w:type="spellEnd"/>
      <w:r w:rsidRPr="00A972E2">
        <w:rPr>
          <w:rFonts w:ascii="Arial" w:hAnsi="Arial" w:cs="Arial"/>
          <w:sz w:val="20"/>
          <w:szCs w:val="20"/>
        </w:rPr>
        <w:t>.</w:t>
      </w:r>
    </w:p>
    <w:p w14:paraId="08470CB4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Společné činnosti</w:t>
      </w:r>
    </w:p>
    <w:p w14:paraId="28BEFE3A" w14:textId="77777777" w:rsidR="00A972E2" w:rsidRPr="00A972E2" w:rsidRDefault="00A972E2" w:rsidP="00A04BE6">
      <w:pPr>
        <w:numPr>
          <w:ilvl w:val="0"/>
          <w:numId w:val="58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Incident a </w:t>
      </w:r>
      <w:proofErr w:type="spellStart"/>
      <w:r w:rsidRPr="00A972E2">
        <w:rPr>
          <w:rFonts w:ascii="Arial" w:hAnsi="Arial" w:cs="Arial"/>
          <w:sz w:val="20"/>
          <w:szCs w:val="20"/>
        </w:rPr>
        <w:t>change</w:t>
      </w:r>
      <w:proofErr w:type="spellEnd"/>
      <w:r w:rsidRPr="00A972E2">
        <w:rPr>
          <w:rFonts w:ascii="Arial" w:hAnsi="Arial" w:cs="Arial"/>
          <w:sz w:val="20"/>
          <w:szCs w:val="20"/>
        </w:rPr>
        <w:t xml:space="preserve"> management dle interních procesů zákazníka.</w:t>
      </w:r>
    </w:p>
    <w:p w14:paraId="422BD0AF" w14:textId="77777777" w:rsidR="00A972E2" w:rsidRPr="00A972E2" w:rsidRDefault="00A972E2" w:rsidP="00A04BE6">
      <w:pPr>
        <w:numPr>
          <w:ilvl w:val="0"/>
          <w:numId w:val="58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Správa přístupů a auditních záznamů (IAM).</w:t>
      </w:r>
    </w:p>
    <w:p w14:paraId="25F1ACB5" w14:textId="77777777" w:rsidR="00A972E2" w:rsidRPr="00A972E2" w:rsidRDefault="00A972E2" w:rsidP="00A04BE6">
      <w:pPr>
        <w:numPr>
          <w:ilvl w:val="0"/>
          <w:numId w:val="58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Pravidelný reporting činností, incidentů a dostupnosti.</w:t>
      </w:r>
    </w:p>
    <w:p w14:paraId="437B5B25" w14:textId="77777777" w:rsidR="00A972E2" w:rsidRPr="00A972E2" w:rsidRDefault="00A972E2" w:rsidP="00A04BE6">
      <w:pPr>
        <w:numPr>
          <w:ilvl w:val="0"/>
          <w:numId w:val="58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Spolupráce při bezpečnostních kontrolách a interních auditech.</w:t>
      </w:r>
    </w:p>
    <w:p w14:paraId="1B5D764D" w14:textId="77777777" w:rsid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</w:p>
    <w:p w14:paraId="6E64678A" w14:textId="7906F7CD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A972E2">
        <w:rPr>
          <w:rFonts w:ascii="Arial" w:hAnsi="Arial" w:cs="Arial"/>
          <w:b/>
          <w:bCs/>
          <w:sz w:val="20"/>
          <w:szCs w:val="20"/>
        </w:rPr>
        <w:t>SLA Požadavky:</w:t>
      </w:r>
    </w:p>
    <w:p w14:paraId="1B82AFFF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Rozsah podpory: </w:t>
      </w:r>
      <w:proofErr w:type="gramStart"/>
      <w:r w:rsidRPr="00A972E2">
        <w:rPr>
          <w:rFonts w:ascii="Arial" w:hAnsi="Arial" w:cs="Arial"/>
          <w:sz w:val="20"/>
          <w:szCs w:val="20"/>
        </w:rPr>
        <w:t>Pondělí</w:t>
      </w:r>
      <w:proofErr w:type="gramEnd"/>
      <w:r w:rsidRPr="00A972E2">
        <w:rPr>
          <w:rFonts w:ascii="Arial" w:hAnsi="Arial" w:cs="Arial"/>
          <w:sz w:val="20"/>
          <w:szCs w:val="20"/>
        </w:rPr>
        <w:t>–Pátek, 8:00–17:00 (mimo státní svátky) 8×5 režim</w:t>
      </w:r>
    </w:p>
    <w:p w14:paraId="7FA67E88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Dostupnost aplikace: Měřeno během provozní doby ≥ 99,5 %</w:t>
      </w:r>
    </w:p>
    <w:p w14:paraId="315130C0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Reakční doba na incident:</w:t>
      </w:r>
    </w:p>
    <w:p w14:paraId="12C80DA5" w14:textId="77777777" w:rsidR="00A972E2" w:rsidRPr="00A972E2" w:rsidRDefault="00A972E2" w:rsidP="00A04BE6">
      <w:pPr>
        <w:numPr>
          <w:ilvl w:val="0"/>
          <w:numId w:val="5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Kritický incident (výpadek aplikace) ≤ 1 h</w:t>
      </w:r>
    </w:p>
    <w:p w14:paraId="1FC028E4" w14:textId="77777777" w:rsidR="00A972E2" w:rsidRPr="00A972E2" w:rsidRDefault="00A972E2" w:rsidP="00A04BE6">
      <w:pPr>
        <w:numPr>
          <w:ilvl w:val="0"/>
          <w:numId w:val="5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Vysoká závažnost (degradace služby) ≤ 2 h</w:t>
      </w:r>
    </w:p>
    <w:p w14:paraId="29ED8447" w14:textId="77777777" w:rsidR="00A972E2" w:rsidRPr="00A972E2" w:rsidRDefault="00A972E2" w:rsidP="00A04BE6">
      <w:pPr>
        <w:numPr>
          <w:ilvl w:val="0"/>
          <w:numId w:val="5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Střední / nízká závažnost ≤ 4 h</w:t>
      </w:r>
    </w:p>
    <w:p w14:paraId="17F85C48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 xml:space="preserve">Zahájení řešení incidentu: Po nahlášení v provozní </w:t>
      </w:r>
      <w:proofErr w:type="gramStart"/>
      <w:r w:rsidRPr="00A972E2">
        <w:rPr>
          <w:rFonts w:ascii="Arial" w:hAnsi="Arial" w:cs="Arial"/>
          <w:sz w:val="20"/>
          <w:szCs w:val="20"/>
        </w:rPr>
        <w:t>době - Bezprostředně</w:t>
      </w:r>
      <w:proofErr w:type="gramEnd"/>
      <w:r w:rsidRPr="00A972E2">
        <w:rPr>
          <w:rFonts w:ascii="Arial" w:hAnsi="Arial" w:cs="Arial"/>
          <w:sz w:val="20"/>
          <w:szCs w:val="20"/>
        </w:rPr>
        <w:t xml:space="preserve"> po potvrzení přijetí</w:t>
      </w:r>
    </w:p>
    <w:p w14:paraId="2DF8EA62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Obnova provozu (RTO</w:t>
      </w:r>
      <w:proofErr w:type="gramStart"/>
      <w:r w:rsidRPr="00A972E2">
        <w:rPr>
          <w:rFonts w:ascii="Arial" w:hAnsi="Arial" w:cs="Arial"/>
          <w:sz w:val="20"/>
          <w:szCs w:val="20"/>
        </w:rPr>
        <w:t>):  Kritický</w:t>
      </w:r>
      <w:proofErr w:type="gramEnd"/>
      <w:r w:rsidRPr="00A972E2">
        <w:rPr>
          <w:rFonts w:ascii="Arial" w:hAnsi="Arial" w:cs="Arial"/>
          <w:sz w:val="20"/>
          <w:szCs w:val="20"/>
        </w:rPr>
        <w:t xml:space="preserve"> incident ≤ 4 h</w:t>
      </w:r>
    </w:p>
    <w:p w14:paraId="41447C3B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gramStart"/>
      <w:r w:rsidRPr="00A972E2">
        <w:rPr>
          <w:rFonts w:ascii="Arial" w:hAnsi="Arial" w:cs="Arial"/>
          <w:sz w:val="20"/>
          <w:szCs w:val="20"/>
        </w:rPr>
        <w:t>Zálohování:  Denní</w:t>
      </w:r>
      <w:proofErr w:type="gramEnd"/>
      <w:r w:rsidRPr="00A972E2">
        <w:rPr>
          <w:rFonts w:ascii="Arial" w:hAnsi="Arial" w:cs="Arial"/>
          <w:sz w:val="20"/>
          <w:szCs w:val="20"/>
        </w:rPr>
        <w:t>, s retencí dle politiky zákazníka min. 14 dní</w:t>
      </w:r>
    </w:p>
    <w:p w14:paraId="7B5EB9F9" w14:textId="77777777" w:rsidR="00A972E2" w:rsidRPr="00A972E2" w:rsidRDefault="00A972E2" w:rsidP="00A972E2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972E2">
        <w:rPr>
          <w:rFonts w:ascii="Arial" w:hAnsi="Arial" w:cs="Arial"/>
          <w:sz w:val="20"/>
          <w:szCs w:val="20"/>
        </w:rPr>
        <w:t>Reporting: Souhrnný měsíční přehled incidentů a zásahů - 1× měsíčně</w:t>
      </w:r>
    </w:p>
    <w:p w14:paraId="5C703332" w14:textId="77777777" w:rsidR="00A972E2" w:rsidRDefault="00A972E2" w:rsidP="00EB243C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138D54D4" w14:textId="77777777" w:rsidR="00934C79" w:rsidRPr="0035562D" w:rsidRDefault="00934C79" w:rsidP="0035562D">
      <w:pPr>
        <w:spacing w:before="120" w:after="0" w:line="240" w:lineRule="auto"/>
        <w:rPr>
          <w:rFonts w:ascii="Arial" w:hAnsi="Arial" w:cs="Arial"/>
          <w:i/>
          <w:sz w:val="16"/>
          <w:szCs w:val="16"/>
        </w:rPr>
      </w:pPr>
      <w:bookmarkStart w:id="23" w:name="_it07ltu609w" w:colFirst="0" w:colLast="0"/>
      <w:bookmarkEnd w:id="23"/>
      <w:r w:rsidRPr="0035562D">
        <w:rPr>
          <w:rFonts w:ascii="Arial" w:hAnsi="Arial" w:cs="Arial"/>
          <w:sz w:val="16"/>
          <w:szCs w:val="16"/>
        </w:rPr>
        <w:t xml:space="preserve">* </w:t>
      </w:r>
      <w:r w:rsidRPr="0035562D">
        <w:rPr>
          <w:rFonts w:ascii="Arial" w:hAnsi="Arial" w:cs="Arial"/>
          <w:i/>
          <w:sz w:val="16"/>
          <w:szCs w:val="16"/>
        </w:rPr>
        <w:t>Pracovní doba 7:00-18:00 pro odbavení L1, L2 i L3 úrovně podpory. Mimo pracovní dobu nebudou požadavky odbavovány</w:t>
      </w:r>
      <w:bookmarkEnd w:id="22"/>
      <w:r w:rsidRPr="0035562D">
        <w:rPr>
          <w:rFonts w:ascii="Arial" w:hAnsi="Arial" w:cs="Arial"/>
          <w:i/>
          <w:sz w:val="16"/>
          <w:szCs w:val="16"/>
        </w:rPr>
        <w:t>.</w:t>
      </w:r>
    </w:p>
    <w:p w14:paraId="7E3214DC" w14:textId="77777777" w:rsidR="00981BDC" w:rsidRDefault="00981BD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4565C37F" w14:textId="77777777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62572CFD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F903B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93" w:type="dxa"/>
        <w:tblLook w:val="04A0" w:firstRow="1" w:lastRow="0" w:firstColumn="1" w:lastColumn="0" w:noHBand="0" w:noVBand="1"/>
      </w:tblPr>
      <w:tblGrid>
        <w:gridCol w:w="2263"/>
        <w:gridCol w:w="3261"/>
        <w:gridCol w:w="1550"/>
        <w:gridCol w:w="2119"/>
      </w:tblGrid>
      <w:tr w:rsidR="00D11A04" w:rsidRPr="00A5360B" w14:paraId="426CABD4" w14:textId="77777777" w:rsidTr="006332B5">
        <w:trPr>
          <w:trHeight w:val="5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57752C" w:rsidRPr="00A5360B" w14:paraId="221F1C5A" w14:textId="77777777" w:rsidTr="0057752C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37BA2ECB" w14:textId="3671A39B" w:rsidR="0057752C" w:rsidRPr="000B2E6F" w:rsidRDefault="0057752C" w:rsidP="0057752C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0B2E6F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0B2E6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enior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67134AB4" w:rsidR="0057752C" w:rsidRPr="005C552E" w:rsidRDefault="0057752C" w:rsidP="0057752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A032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57752C" w:rsidRPr="00BB2C2E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0D93912A" w:rsidR="0057752C" w:rsidRPr="005C552E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12 000 Kč</w:t>
            </w:r>
          </w:p>
        </w:tc>
      </w:tr>
      <w:tr w:rsidR="0057752C" w:rsidRPr="00A5360B" w14:paraId="16E3BAF6" w14:textId="77777777" w:rsidTr="0057752C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162B8D38" w14:textId="5F087009" w:rsidR="0057752C" w:rsidRPr="000B2E6F" w:rsidRDefault="0057752C" w:rsidP="0057752C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9E241D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9E241D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FD569A9" w14:textId="47667EE9" w:rsidR="0057752C" w:rsidRPr="005C552E" w:rsidRDefault="0057752C" w:rsidP="0057752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A032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9433F17" w14:textId="7DBA9C01" w:rsidR="0057752C" w:rsidRPr="00F020AA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3D82A84" w14:textId="19F31B3D" w:rsidR="0057752C" w:rsidRPr="005C552E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12 000 Kč</w:t>
            </w:r>
          </w:p>
        </w:tc>
      </w:tr>
      <w:tr w:rsidR="0057752C" w:rsidRPr="00A5360B" w14:paraId="46FB0A4F" w14:textId="77777777" w:rsidTr="0057752C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42135142" w14:textId="380A96D4" w:rsidR="0057752C" w:rsidRPr="000B2E6F" w:rsidRDefault="0057752C" w:rsidP="0057752C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9E241D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9E241D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A2130F5" w14:textId="4FB1817A" w:rsidR="0057752C" w:rsidRPr="005C552E" w:rsidRDefault="0057752C" w:rsidP="0057752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A032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6601AFE" w14:textId="53A1E304" w:rsidR="0057752C" w:rsidRPr="00662E38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FF86302" w14:textId="5B36C5BA" w:rsidR="0057752C" w:rsidRPr="005C552E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12 000 Kč</w:t>
            </w:r>
          </w:p>
        </w:tc>
      </w:tr>
      <w:tr w:rsidR="0057752C" w:rsidRPr="00A5360B" w14:paraId="4F4F4DC0" w14:textId="77777777" w:rsidTr="0057752C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6F745C97" w14:textId="48499F29" w:rsidR="0057752C" w:rsidRPr="000B2E6F" w:rsidRDefault="0057752C" w:rsidP="0057752C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9E241D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9E241D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5E1106C3" w14:textId="71E15B60" w:rsidR="0057752C" w:rsidRPr="005C552E" w:rsidRDefault="0057752C" w:rsidP="0057752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A032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E3D550F" w14:textId="51E034B0" w:rsidR="0057752C" w:rsidRPr="00662E38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1F501B5" w14:textId="2E73E954" w:rsidR="0057752C" w:rsidRPr="005C552E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12 000 Kč</w:t>
            </w:r>
          </w:p>
        </w:tc>
      </w:tr>
      <w:tr w:rsidR="0057752C" w:rsidRPr="00A5360B" w14:paraId="2D227F98" w14:textId="77777777" w:rsidTr="0057752C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4B124AFD" w14:textId="2D0CAD82" w:rsidR="0057752C" w:rsidRPr="000B2E6F" w:rsidRDefault="0057752C" w:rsidP="0057752C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241D">
              <w:rPr>
                <w:rFonts w:ascii="Arial" w:hAnsi="Arial" w:cs="Arial"/>
                <w:color w:val="000000"/>
                <w:sz w:val="20"/>
                <w:szCs w:val="20"/>
              </w:rPr>
              <w:t>Business Analytik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7D396B1" w14:textId="30E8DCA3" w:rsidR="0057752C" w:rsidRPr="005C552E" w:rsidRDefault="0057752C" w:rsidP="0057752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A032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B48C26B" w14:textId="29468D60" w:rsidR="0057752C" w:rsidRPr="00662E38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1574C9A" w14:textId="20BCA11B" w:rsidR="0057752C" w:rsidRPr="005C552E" w:rsidRDefault="0057752C" w:rsidP="0057752C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12 000 Kč</w:t>
            </w:r>
          </w:p>
        </w:tc>
      </w:tr>
    </w:tbl>
    <w:p w14:paraId="4D4E2946" w14:textId="77777777" w:rsidR="009E241D" w:rsidRDefault="009E241D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9E241D" w:rsidSect="00981BDC">
      <w:headerReference w:type="default" r:id="rId17"/>
      <w:footerReference w:type="even" r:id="rId18"/>
      <w:footerReference w:type="default" r:id="rId19"/>
      <w:footerReference w:type="first" r:id="rId20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842EB7" w14:textId="77777777" w:rsidR="00B421A2" w:rsidRDefault="00B421A2">
      <w:r>
        <w:separator/>
      </w:r>
    </w:p>
  </w:endnote>
  <w:endnote w:type="continuationSeparator" w:id="0">
    <w:p w14:paraId="6E46ABA7" w14:textId="77777777" w:rsidR="00B421A2" w:rsidRDefault="00B421A2">
      <w:r>
        <w:continuationSeparator/>
      </w:r>
    </w:p>
  </w:endnote>
  <w:endnote w:type="continuationNotice" w:id="1">
    <w:p w14:paraId="72FF94CB" w14:textId="77777777" w:rsidR="00B421A2" w:rsidRDefault="00B421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57752C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80293" w14:textId="77777777" w:rsidR="00B421A2" w:rsidRDefault="00B421A2">
      <w:r>
        <w:separator/>
      </w:r>
    </w:p>
  </w:footnote>
  <w:footnote w:type="continuationSeparator" w:id="0">
    <w:p w14:paraId="4CE1BC32" w14:textId="77777777" w:rsidR="00B421A2" w:rsidRDefault="00B421A2">
      <w:r>
        <w:continuationSeparator/>
      </w:r>
    </w:p>
  </w:footnote>
  <w:footnote w:type="continuationNotice" w:id="1">
    <w:p w14:paraId="3FEE2782" w14:textId="77777777" w:rsidR="00B421A2" w:rsidRDefault="00B421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2710C3BF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3" w15:restartNumberingAfterBreak="0">
    <w:nsid w:val="185F23B5"/>
    <w:multiLevelType w:val="multilevel"/>
    <w:tmpl w:val="22186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F5B0BB5"/>
    <w:multiLevelType w:val="multilevel"/>
    <w:tmpl w:val="999ED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062128A"/>
    <w:multiLevelType w:val="multilevel"/>
    <w:tmpl w:val="D5883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5D75827"/>
    <w:multiLevelType w:val="multilevel"/>
    <w:tmpl w:val="15DC1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913690B"/>
    <w:multiLevelType w:val="multilevel"/>
    <w:tmpl w:val="1158B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1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27B460F"/>
    <w:multiLevelType w:val="multilevel"/>
    <w:tmpl w:val="C8783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7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3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4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5" w15:restartNumberingAfterBreak="0">
    <w:nsid w:val="425C7530"/>
    <w:multiLevelType w:val="multilevel"/>
    <w:tmpl w:val="F1E44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8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9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1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99E5B5C"/>
    <w:multiLevelType w:val="multilevel"/>
    <w:tmpl w:val="62166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87F1F4D"/>
    <w:multiLevelType w:val="hybridMultilevel"/>
    <w:tmpl w:val="E814C5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6A08776E"/>
    <w:multiLevelType w:val="multilevel"/>
    <w:tmpl w:val="08D056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4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6C3624D6"/>
    <w:multiLevelType w:val="multilevel"/>
    <w:tmpl w:val="AB348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9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7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3"/>
  </w:num>
  <w:num w:numId="5" w16cid:durableId="1600867120">
    <w:abstractNumId w:val="17"/>
  </w:num>
  <w:num w:numId="6" w16cid:durableId="949317791">
    <w:abstractNumId w:val="11"/>
  </w:num>
  <w:num w:numId="7" w16cid:durableId="294872119">
    <w:abstractNumId w:val="41"/>
  </w:num>
  <w:num w:numId="8" w16cid:durableId="2060742888">
    <w:abstractNumId w:val="57"/>
  </w:num>
  <w:num w:numId="9" w16cid:durableId="745686164">
    <w:abstractNumId w:val="36"/>
  </w:num>
  <w:num w:numId="10" w16cid:durableId="1645768299">
    <w:abstractNumId w:val="28"/>
  </w:num>
  <w:num w:numId="11" w16cid:durableId="10037740">
    <w:abstractNumId w:val="25"/>
  </w:num>
  <w:num w:numId="12" w16cid:durableId="409543295">
    <w:abstractNumId w:val="38"/>
  </w:num>
  <w:num w:numId="13" w16cid:durableId="654459808">
    <w:abstractNumId w:val="37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2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4"/>
  </w:num>
  <w:num w:numId="21" w16cid:durableId="106316517">
    <w:abstractNumId w:val="42"/>
  </w:num>
  <w:num w:numId="22" w16cid:durableId="1418865306">
    <w:abstractNumId w:val="47"/>
  </w:num>
  <w:num w:numId="23" w16cid:durableId="77066453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20"/>
  </w:num>
  <w:num w:numId="27" w16cid:durableId="173426749">
    <w:abstractNumId w:val="46"/>
  </w:num>
  <w:num w:numId="28" w16cid:durableId="758210841">
    <w:abstractNumId w:val="54"/>
  </w:num>
  <w:num w:numId="29" w16cid:durableId="359165940">
    <w:abstractNumId w:val="56"/>
  </w:num>
  <w:num w:numId="30" w16cid:durableId="2027823902">
    <w:abstractNumId w:val="29"/>
  </w:num>
  <w:num w:numId="31" w16cid:durableId="1480613658">
    <w:abstractNumId w:val="40"/>
  </w:num>
  <w:num w:numId="32" w16cid:durableId="112411444">
    <w:abstractNumId w:val="51"/>
  </w:num>
  <w:num w:numId="33" w16cid:durableId="1384864722">
    <w:abstractNumId w:val="39"/>
  </w:num>
  <w:num w:numId="34" w16cid:durableId="1364398714">
    <w:abstractNumId w:val="33"/>
  </w:num>
  <w:num w:numId="35" w16cid:durableId="1414161201">
    <w:abstractNumId w:val="6"/>
  </w:num>
  <w:num w:numId="36" w16cid:durableId="900405738">
    <w:abstractNumId w:val="21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3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6"/>
  </w:num>
  <w:num w:numId="43" w16cid:durableId="936643173">
    <w:abstractNumId w:val="59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905800168">
    <w:abstractNumId w:val="44"/>
  </w:num>
  <w:num w:numId="50" w16cid:durableId="738985037">
    <w:abstractNumId w:val="19"/>
  </w:num>
  <w:num w:numId="51" w16cid:durableId="957490578">
    <w:abstractNumId w:val="35"/>
  </w:num>
  <w:num w:numId="52" w16cid:durableId="756512973">
    <w:abstractNumId w:val="14"/>
  </w:num>
  <w:num w:numId="53" w16cid:durableId="1819300425">
    <w:abstractNumId w:val="55"/>
  </w:num>
  <w:num w:numId="54" w16cid:durableId="1687781116">
    <w:abstractNumId w:val="5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429200146">
    <w:abstractNumId w:val="24"/>
  </w:num>
  <w:num w:numId="56" w16cid:durableId="1600216711">
    <w:abstractNumId w:val="13"/>
  </w:num>
  <w:num w:numId="57" w16cid:durableId="256448929">
    <w:abstractNumId w:val="15"/>
  </w:num>
  <w:num w:numId="58" w16cid:durableId="1954510212">
    <w:abstractNumId w:val="18"/>
  </w:num>
  <w:num w:numId="59" w16cid:durableId="1514494741">
    <w:abstractNumId w:val="50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06A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5272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096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2E6F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3CEF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6D3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87BD4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5F6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22D7"/>
    <w:rsid w:val="00353A67"/>
    <w:rsid w:val="0035403D"/>
    <w:rsid w:val="003546A0"/>
    <w:rsid w:val="003546FA"/>
    <w:rsid w:val="00354CD2"/>
    <w:rsid w:val="0035562D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481C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3E30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22E8"/>
    <w:rsid w:val="003E281F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175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0522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960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C63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C7F1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46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099A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52C"/>
    <w:rsid w:val="005777A0"/>
    <w:rsid w:val="00577D1A"/>
    <w:rsid w:val="00577D75"/>
    <w:rsid w:val="00577ED0"/>
    <w:rsid w:val="005807F3"/>
    <w:rsid w:val="00580C5B"/>
    <w:rsid w:val="0058136C"/>
    <w:rsid w:val="00581CA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52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CDB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2784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6259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095A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6E0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48E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A7B46"/>
    <w:rsid w:val="007A7B48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D8D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AD3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296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1DD4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065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4C79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67950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094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241D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6FA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4BE6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39CA"/>
    <w:rsid w:val="00A23BC0"/>
    <w:rsid w:val="00A2429D"/>
    <w:rsid w:val="00A247E4"/>
    <w:rsid w:val="00A24A9F"/>
    <w:rsid w:val="00A25199"/>
    <w:rsid w:val="00A25355"/>
    <w:rsid w:val="00A26F3D"/>
    <w:rsid w:val="00A27064"/>
    <w:rsid w:val="00A27173"/>
    <w:rsid w:val="00A27D35"/>
    <w:rsid w:val="00A31A49"/>
    <w:rsid w:val="00A32BB3"/>
    <w:rsid w:val="00A3331B"/>
    <w:rsid w:val="00A33329"/>
    <w:rsid w:val="00A34801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720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972E2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4D06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5033"/>
    <w:rsid w:val="00AD60F2"/>
    <w:rsid w:val="00AD69A0"/>
    <w:rsid w:val="00AD6DC1"/>
    <w:rsid w:val="00AD6EEF"/>
    <w:rsid w:val="00AD6F97"/>
    <w:rsid w:val="00AD700F"/>
    <w:rsid w:val="00AD70AF"/>
    <w:rsid w:val="00AD7648"/>
    <w:rsid w:val="00AD770D"/>
    <w:rsid w:val="00AE02DA"/>
    <w:rsid w:val="00AE0D97"/>
    <w:rsid w:val="00AE0F76"/>
    <w:rsid w:val="00AE1137"/>
    <w:rsid w:val="00AE1BA9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49B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1A2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33F8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191E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232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46A6"/>
    <w:rsid w:val="00D84C5B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1BE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3E0E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43C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B15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DEC"/>
    <w:rsid w:val="00F3414D"/>
    <w:rsid w:val="00F3420C"/>
    <w:rsid w:val="00F34274"/>
    <w:rsid w:val="00F344A1"/>
    <w:rsid w:val="00F349EB"/>
    <w:rsid w:val="00F35E1A"/>
    <w:rsid w:val="00F35FAB"/>
    <w:rsid w:val="00F37A95"/>
    <w:rsid w:val="00F405D4"/>
    <w:rsid w:val="00F41605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1391"/>
    <w:rsid w:val="00F8280C"/>
    <w:rsid w:val="00F828E5"/>
    <w:rsid w:val="00F82D91"/>
    <w:rsid w:val="00F8370D"/>
    <w:rsid w:val="00F837D2"/>
    <w:rsid w:val="00F84270"/>
    <w:rsid w:val="00F84DFF"/>
    <w:rsid w:val="00F84FDA"/>
    <w:rsid w:val="00F85665"/>
    <w:rsid w:val="00F85F3A"/>
    <w:rsid w:val="00F86728"/>
    <w:rsid w:val="00F86F61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4A03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2FA7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0F91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cid:image001.png@01DC549F.16DF52E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cid:image003.png@01DC54A0.1397D390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image002.png@01DC549F.16DF52E0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025250fb-bc8f-468c-9c5d-8bcc1e866151"/>
    <ds:schemaRef ds:uri="36d2728b-6543-4061-ada0-b61e82d9662c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1838</Words>
  <Characters>11066</Characters>
  <Application>Microsoft Office Word</Application>
  <DocSecurity>0</DocSecurity>
  <Lines>92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12</cp:revision>
  <cp:lastPrinted>2026-03-04T12:52:00Z</cp:lastPrinted>
  <dcterms:created xsi:type="dcterms:W3CDTF">2026-01-28T12:08:00Z</dcterms:created>
  <dcterms:modified xsi:type="dcterms:W3CDTF">2026-03-1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